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276E84D2" w:rsidR="00A95AAB" w:rsidRDefault="00A95AAB" w:rsidP="00A95AAB"/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D1605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10"/>
          <w:szCs w:val="10"/>
        </w:rPr>
      </w:pPr>
    </w:p>
    <w:p w14:paraId="149E54CC" w14:textId="77777777" w:rsidR="00187B5E" w:rsidRDefault="00187B5E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12E5DEB5" w14:textId="550AA665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05829E54" w:rsidR="006B3D73" w:rsidRDefault="00B50E25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 xml:space="preserve">Thursday, </w:t>
      </w:r>
      <w:r w:rsidR="00BC5FA6">
        <w:rPr>
          <w:rStyle w:val="Strong"/>
          <w:rFonts w:cstheme="minorHAnsi"/>
          <w:sz w:val="24"/>
          <w:szCs w:val="24"/>
        </w:rPr>
        <w:t>March 21</w:t>
      </w:r>
      <w:r w:rsidR="0001006B">
        <w:rPr>
          <w:rStyle w:val="Strong"/>
          <w:rFonts w:cstheme="minorHAnsi"/>
          <w:sz w:val="24"/>
          <w:szCs w:val="24"/>
        </w:rPr>
        <w:t>, 202</w:t>
      </w:r>
      <w:r w:rsidR="00BC5FA6">
        <w:rPr>
          <w:rStyle w:val="Strong"/>
          <w:rFonts w:cstheme="minorHAnsi"/>
          <w:sz w:val="24"/>
          <w:szCs w:val="24"/>
        </w:rPr>
        <w:t>4</w:t>
      </w:r>
      <w:r w:rsidR="0001006B">
        <w:rPr>
          <w:rStyle w:val="Strong"/>
          <w:rFonts w:cstheme="minorHAnsi"/>
          <w:sz w:val="24"/>
          <w:szCs w:val="24"/>
        </w:rPr>
        <w:t>, 3-5 pm</w:t>
      </w:r>
    </w:p>
    <w:p w14:paraId="11FCEA68" w14:textId="58B171D7" w:rsidR="002208AE" w:rsidRPr="00CF63E4" w:rsidRDefault="002208AE" w:rsidP="0001006B">
      <w:pPr>
        <w:pStyle w:val="NoSpacing"/>
        <w:spacing w:line="276" w:lineRule="auto"/>
        <w:jc w:val="center"/>
        <w:rPr>
          <w:rFonts w:cstheme="minorHAnsi"/>
        </w:rPr>
      </w:pPr>
      <w:r>
        <w:t>In-</w:t>
      </w:r>
      <w:r w:rsidRPr="00CF63E4">
        <w:rPr>
          <w:rFonts w:cstheme="minorHAnsi"/>
        </w:rPr>
        <w:t>person</w:t>
      </w:r>
      <w:r w:rsidR="004218B7" w:rsidRPr="00CF63E4">
        <w:rPr>
          <w:rFonts w:cstheme="minorHAnsi"/>
        </w:rPr>
        <w:t xml:space="preserve"> (vaccination and masks requ</w:t>
      </w:r>
      <w:r w:rsidR="00670E8A" w:rsidRPr="00CF63E4">
        <w:rPr>
          <w:rFonts w:cstheme="minorHAnsi"/>
        </w:rPr>
        <w:t>ested</w:t>
      </w:r>
      <w:r w:rsidR="004218B7" w:rsidRPr="00CF63E4">
        <w:rPr>
          <w:rFonts w:cstheme="minorHAnsi"/>
        </w:rPr>
        <w:t>)</w:t>
      </w:r>
      <w:r w:rsidRPr="00CF63E4">
        <w:rPr>
          <w:rFonts w:cstheme="minorHAnsi"/>
        </w:rPr>
        <w:t xml:space="preserve">: </w:t>
      </w:r>
      <w:r w:rsidR="00193A94" w:rsidRPr="00CF63E4">
        <w:rPr>
          <w:rFonts w:cstheme="minorHAnsi"/>
        </w:rPr>
        <w:t>441 4</w:t>
      </w:r>
      <w:r w:rsidR="00193A94" w:rsidRPr="00CF63E4">
        <w:rPr>
          <w:rFonts w:cstheme="minorHAnsi"/>
          <w:vertAlign w:val="superscript"/>
        </w:rPr>
        <w:t>th</w:t>
      </w:r>
      <w:r w:rsidR="00193A94" w:rsidRPr="00CF63E4">
        <w:rPr>
          <w:rFonts w:cstheme="minorHAnsi"/>
        </w:rPr>
        <w:t xml:space="preserve"> Street NW, </w:t>
      </w:r>
      <w:r w:rsidR="00C47188">
        <w:rPr>
          <w:rFonts w:cstheme="minorHAnsi"/>
        </w:rPr>
        <w:t>11</w:t>
      </w:r>
      <w:r w:rsidR="00C47188" w:rsidRPr="00C47188">
        <w:rPr>
          <w:rFonts w:cstheme="minorHAnsi"/>
          <w:vertAlign w:val="superscript"/>
        </w:rPr>
        <w:t>th</w:t>
      </w:r>
      <w:r w:rsidR="00C47188">
        <w:rPr>
          <w:rFonts w:cstheme="minorHAnsi"/>
        </w:rPr>
        <w:t xml:space="preserve"> Floor South,</w:t>
      </w:r>
      <w:r w:rsidR="00C47188" w:rsidRPr="00C47188">
        <w:rPr>
          <w:rFonts w:cstheme="minorHAnsi"/>
        </w:rPr>
        <w:t xml:space="preserve"> </w:t>
      </w:r>
      <w:r w:rsidR="00C47188">
        <w:rPr>
          <w:rFonts w:cstheme="minorHAnsi"/>
        </w:rPr>
        <w:t>Room 111</w:t>
      </w:r>
      <w:r w:rsidR="00BC5FA6">
        <w:rPr>
          <w:rFonts w:cstheme="minorHAnsi"/>
        </w:rPr>
        <w:t>4</w:t>
      </w:r>
    </w:p>
    <w:p w14:paraId="38B515E9" w14:textId="0DECAFFC" w:rsidR="00CF63E4" w:rsidRDefault="009C023B" w:rsidP="00CF63E4">
      <w:pPr>
        <w:pStyle w:val="NormalWeb"/>
        <w:spacing w:before="0" w:beforeAutospacing="0" w:after="150" w:afterAutospacing="0"/>
        <w:jc w:val="center"/>
      </w:pPr>
      <w:r w:rsidRPr="00CF63E4">
        <w:rPr>
          <w:rFonts w:asciiTheme="minorHAnsi" w:hAnsiTheme="minorHAnsi" w:cstheme="minorHAnsi"/>
          <w:b/>
          <w:bCs/>
        </w:rPr>
        <w:t>Register:</w:t>
      </w:r>
      <w:r w:rsidR="008823A0" w:rsidRPr="00CF63E4">
        <w:rPr>
          <w:rFonts w:asciiTheme="minorHAnsi" w:hAnsiTheme="minorHAnsi" w:cstheme="minorHAnsi"/>
          <w:b/>
          <w:bCs/>
        </w:rPr>
        <w:t xml:space="preserve"> </w:t>
      </w:r>
      <w:hyperlink r:id="rId11" w:history="1">
        <w:r w:rsidR="00C40C4F" w:rsidRPr="00EE2302">
          <w:rPr>
            <w:rStyle w:val="Hyperlink"/>
          </w:rPr>
          <w:t>https://us06web.zoom.us/meeting/register/tZ0kdOyvqTwqHt3uA__fFqtUkix1KiCPMt6m</w:t>
        </w:r>
      </w:hyperlink>
    </w:p>
    <w:p w14:paraId="3696DF8B" w14:textId="77777777" w:rsidR="00187B5E" w:rsidRPr="00D277F7" w:rsidRDefault="00187B5E" w:rsidP="00CF63E4">
      <w:pPr>
        <w:pStyle w:val="NormalWeb"/>
        <w:spacing w:before="0" w:beforeAutospacing="0" w:after="150" w:afterAutospacing="0"/>
        <w:jc w:val="center"/>
        <w:rPr>
          <w:rFonts w:asciiTheme="minorHAnsi" w:hAnsiTheme="minorHAnsi" w:cstheme="minorHAnsi"/>
          <w:color w:val="444444"/>
          <w:sz w:val="23"/>
          <w:szCs w:val="23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227"/>
        <w:gridCol w:w="1276"/>
        <w:gridCol w:w="3207"/>
      </w:tblGrid>
      <w:tr w:rsidR="00724EAB" w:rsidRPr="00527097" w14:paraId="6B9FE266" w14:textId="77777777" w:rsidTr="005270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  <w:shd w:val="clear" w:color="auto" w:fill="17365D" w:themeFill="text2" w:themeFillShade="BF"/>
          </w:tcPr>
          <w:p w14:paraId="3220051D" w14:textId="77777777" w:rsidR="00724EAB" w:rsidRPr="00527097" w:rsidRDefault="00724EAB" w:rsidP="00527097">
            <w:pPr>
              <w:rPr>
                <w:sz w:val="24"/>
                <w:szCs w:val="24"/>
              </w:rPr>
            </w:pPr>
            <w:r w:rsidRPr="00527097">
              <w:rPr>
                <w:sz w:val="24"/>
                <w:szCs w:val="24"/>
              </w:rPr>
              <w:t>Topic</w:t>
            </w:r>
          </w:p>
        </w:tc>
        <w:tc>
          <w:tcPr>
            <w:tcW w:w="1276" w:type="dxa"/>
            <w:shd w:val="clear" w:color="auto" w:fill="17365D" w:themeFill="text2" w:themeFillShade="BF"/>
          </w:tcPr>
          <w:p w14:paraId="1170FBBC" w14:textId="77777777" w:rsidR="00724EAB" w:rsidRPr="00527097" w:rsidRDefault="00724EAB" w:rsidP="005270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7097">
              <w:rPr>
                <w:sz w:val="24"/>
                <w:szCs w:val="24"/>
              </w:rPr>
              <w:t>Time</w:t>
            </w:r>
          </w:p>
        </w:tc>
        <w:tc>
          <w:tcPr>
            <w:tcW w:w="3207" w:type="dxa"/>
            <w:shd w:val="clear" w:color="auto" w:fill="17365D" w:themeFill="text2" w:themeFillShade="BF"/>
          </w:tcPr>
          <w:p w14:paraId="367618BD" w14:textId="77777777" w:rsidR="00724EAB" w:rsidRPr="00527097" w:rsidRDefault="00F74F32" w:rsidP="005270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7097">
              <w:rPr>
                <w:sz w:val="24"/>
                <w:szCs w:val="24"/>
              </w:rPr>
              <w:t>Facilitator</w:t>
            </w:r>
          </w:p>
        </w:tc>
      </w:tr>
      <w:tr w:rsidR="00724EAB" w:rsidRPr="001533B7" w14:paraId="45C58085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FBD57CA" w14:textId="2FA8CDB0" w:rsidR="00DC4C1C" w:rsidRPr="00B70528" w:rsidRDefault="00495AEA" w:rsidP="00B7052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276" w:type="dxa"/>
          </w:tcPr>
          <w:p w14:paraId="4DDDE096" w14:textId="1B632B1C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5778C9">
              <w:rPr>
                <w:sz w:val="24"/>
                <w:szCs w:val="24"/>
              </w:rPr>
              <w:t>:00</w:t>
            </w:r>
            <w:r>
              <w:rPr>
                <w:sz w:val="24"/>
                <w:szCs w:val="24"/>
              </w:rPr>
              <w:t>-3:05</w:t>
            </w:r>
          </w:p>
        </w:tc>
        <w:tc>
          <w:tcPr>
            <w:tcW w:w="3207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00B96ABC" w:rsidRPr="001533B7" w14:paraId="43441F05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276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207" w:type="dxa"/>
          </w:tcPr>
          <w:p w14:paraId="572861FE" w14:textId="5F364410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 xml:space="preserve">, </w:t>
            </w:r>
            <w:r w:rsidR="007D01F7">
              <w:rPr>
                <w:sz w:val="24"/>
                <w:szCs w:val="24"/>
              </w:rPr>
              <w:t xml:space="preserve">DDC </w:t>
            </w:r>
            <w:r w:rsidR="00600EBF">
              <w:rPr>
                <w:sz w:val="24"/>
                <w:szCs w:val="24"/>
              </w:rPr>
              <w:t>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7A5F33" w:rsidRPr="001533B7" w14:paraId="57FBF905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0E8BEDE4" w14:textId="1D7E446C" w:rsidR="007A5F33" w:rsidRDefault="00054C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s</w:t>
            </w:r>
            <w:r w:rsidR="00F65525">
              <w:rPr>
                <w:sz w:val="24"/>
                <w:szCs w:val="24"/>
              </w:rPr>
              <w:t xml:space="preserve"> of </w:t>
            </w:r>
            <w:r w:rsidR="008D1781">
              <w:rPr>
                <w:sz w:val="24"/>
                <w:szCs w:val="24"/>
              </w:rPr>
              <w:t>DD Councilmembers and Staff</w:t>
            </w:r>
          </w:p>
        </w:tc>
        <w:tc>
          <w:tcPr>
            <w:tcW w:w="1276" w:type="dxa"/>
          </w:tcPr>
          <w:p w14:paraId="2931F342" w14:textId="652751C4" w:rsidR="007A5F33" w:rsidRDefault="00200E40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10-3:</w:t>
            </w:r>
            <w:r w:rsidR="00A170FE">
              <w:rPr>
                <w:sz w:val="24"/>
                <w:szCs w:val="24"/>
              </w:rPr>
              <w:t>20</w:t>
            </w:r>
          </w:p>
        </w:tc>
        <w:tc>
          <w:tcPr>
            <w:tcW w:w="3207" w:type="dxa"/>
          </w:tcPr>
          <w:p w14:paraId="7C4E03FD" w14:textId="3BDFBF33" w:rsidR="007A5F33" w:rsidRDefault="007A5F33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491CD2" w:rsidRPr="00D13F1D" w14:paraId="3C7E9CF3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5AF7C97" w14:textId="77777777" w:rsidR="00491CD2" w:rsidRDefault="00491CD2" w:rsidP="00E60ED3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184B9E4D" w14:textId="77777777" w:rsidR="00491CD2" w:rsidRPr="006D749E" w:rsidRDefault="00491CD2" w:rsidP="00E60ED3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mmission on Persons with Disabilities</w:t>
            </w:r>
          </w:p>
        </w:tc>
        <w:tc>
          <w:tcPr>
            <w:tcW w:w="1276" w:type="dxa"/>
          </w:tcPr>
          <w:p w14:paraId="2804A39A" w14:textId="5C00AF8E" w:rsidR="00491CD2" w:rsidRDefault="00491CD2" w:rsidP="00E60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5F3529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-3:</w:t>
            </w:r>
            <w:r w:rsidR="005F3529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3207" w:type="dxa"/>
          </w:tcPr>
          <w:p w14:paraId="55050431" w14:textId="77777777" w:rsidR="00491CD2" w:rsidRDefault="00491CD2" w:rsidP="00E60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3C5D7F" w:rsidRPr="00D13F1D" w14:paraId="560AC55F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836E62D" w14:textId="77777777" w:rsidR="003C5D7F" w:rsidRPr="00A53599" w:rsidRDefault="003C5D7F" w:rsidP="00E60ED3">
            <w:pPr>
              <w:rPr>
                <w:b w:val="0"/>
                <w:bCs w:val="0"/>
                <w:sz w:val="24"/>
                <w:szCs w:val="24"/>
              </w:rPr>
            </w:pPr>
            <w:r w:rsidRPr="00A53599">
              <w:rPr>
                <w:sz w:val="24"/>
                <w:szCs w:val="24"/>
              </w:rPr>
              <w:t>Vice Chairperson Election Results</w:t>
            </w:r>
          </w:p>
        </w:tc>
        <w:tc>
          <w:tcPr>
            <w:tcW w:w="1276" w:type="dxa"/>
          </w:tcPr>
          <w:p w14:paraId="5D2922E3" w14:textId="6073DB69" w:rsidR="003C5D7F" w:rsidRDefault="003C5D7F" w:rsidP="00E60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491CD2">
              <w:rPr>
                <w:sz w:val="24"/>
                <w:szCs w:val="24"/>
              </w:rPr>
              <w:t>2</w:t>
            </w:r>
            <w:r w:rsidR="005F3529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5F3529">
              <w:rPr>
                <w:sz w:val="24"/>
                <w:szCs w:val="24"/>
              </w:rPr>
              <w:t>30</w:t>
            </w:r>
          </w:p>
        </w:tc>
        <w:tc>
          <w:tcPr>
            <w:tcW w:w="3207" w:type="dxa"/>
          </w:tcPr>
          <w:p w14:paraId="0E2C56CE" w14:textId="77777777" w:rsidR="003C5D7F" w:rsidRDefault="003C5D7F" w:rsidP="00E60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 and Alison Whyte</w:t>
            </w:r>
          </w:p>
        </w:tc>
      </w:tr>
      <w:tr w:rsidR="009C277A" w:rsidRPr="001533B7" w14:paraId="04DC8A7B" w14:textId="77777777" w:rsidTr="00586775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798CEFD7" w14:textId="77777777" w:rsidR="009C277A" w:rsidRDefault="009C277A" w:rsidP="00154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7C63F94A" w14:textId="52B96185" w:rsidR="009C277A" w:rsidRPr="003C5D7F" w:rsidRDefault="00504CB3" w:rsidP="003C5D7F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cember 14</w:t>
            </w:r>
            <w:r w:rsidR="009C277A">
              <w:rPr>
                <w:b w:val="0"/>
                <w:bCs w:val="0"/>
              </w:rPr>
              <w:t xml:space="preserve">, </w:t>
            </w:r>
            <w:proofErr w:type="gramStart"/>
            <w:r w:rsidR="009C277A">
              <w:rPr>
                <w:b w:val="0"/>
                <w:bCs w:val="0"/>
              </w:rPr>
              <w:t>2023</w:t>
            </w:r>
            <w:proofErr w:type="gramEnd"/>
            <w:r w:rsidR="009C277A">
              <w:rPr>
                <w:b w:val="0"/>
                <w:bCs w:val="0"/>
              </w:rPr>
              <w:t xml:space="preserve"> Minutes </w:t>
            </w:r>
            <w:r w:rsidR="009C277A"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276" w:type="dxa"/>
          </w:tcPr>
          <w:p w14:paraId="225F8BDD" w14:textId="5E8F038E" w:rsidR="009C277A" w:rsidRDefault="009C277A" w:rsidP="00154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B83005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3:</w:t>
            </w:r>
            <w:r w:rsidR="00491CD2">
              <w:rPr>
                <w:sz w:val="24"/>
                <w:szCs w:val="24"/>
              </w:rPr>
              <w:t>3</w:t>
            </w:r>
            <w:r w:rsidR="00B83005">
              <w:rPr>
                <w:sz w:val="24"/>
                <w:szCs w:val="24"/>
              </w:rPr>
              <w:t>5</w:t>
            </w:r>
          </w:p>
        </w:tc>
        <w:tc>
          <w:tcPr>
            <w:tcW w:w="3207" w:type="dxa"/>
          </w:tcPr>
          <w:p w14:paraId="46855A0D" w14:textId="5978B566" w:rsidR="009C277A" w:rsidRDefault="003C5D7F" w:rsidP="00154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 Chairperson</w:t>
            </w:r>
          </w:p>
        </w:tc>
      </w:tr>
      <w:tr w:rsidR="005500F4" w:rsidRPr="00D13F1D" w14:paraId="604A5630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8724F98" w14:textId="2EF433BB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</w:t>
            </w:r>
            <w:r w:rsidR="00662DD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Updates</w:t>
            </w:r>
          </w:p>
          <w:p w14:paraId="644310F8" w14:textId="5277F67C" w:rsidR="00E24D02" w:rsidRPr="00662DDC" w:rsidRDefault="00BB1D8A" w:rsidP="00662DDC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4-25 Grants</w:t>
            </w:r>
          </w:p>
        </w:tc>
        <w:tc>
          <w:tcPr>
            <w:tcW w:w="1276" w:type="dxa"/>
          </w:tcPr>
          <w:p w14:paraId="7BEEE1DE" w14:textId="14A6F20F" w:rsidR="005500F4" w:rsidRPr="00881347" w:rsidRDefault="00F61B1A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0D4A4F">
              <w:rPr>
                <w:sz w:val="24"/>
                <w:szCs w:val="24"/>
              </w:rPr>
              <w:t>3</w:t>
            </w:r>
            <w:r w:rsidR="009D1C57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</w:t>
            </w:r>
            <w:r w:rsidR="009D1C57">
              <w:rPr>
                <w:sz w:val="24"/>
                <w:szCs w:val="24"/>
              </w:rPr>
              <w:t>3</w:t>
            </w:r>
            <w:r w:rsidR="00E01E93">
              <w:rPr>
                <w:sz w:val="24"/>
                <w:szCs w:val="24"/>
              </w:rPr>
              <w:t>:</w:t>
            </w:r>
            <w:r w:rsidR="000D4A4F">
              <w:rPr>
                <w:sz w:val="24"/>
                <w:szCs w:val="24"/>
              </w:rPr>
              <w:t>4</w:t>
            </w:r>
            <w:r w:rsidR="004E029E">
              <w:rPr>
                <w:sz w:val="24"/>
                <w:szCs w:val="24"/>
              </w:rPr>
              <w:t>5</w:t>
            </w:r>
          </w:p>
        </w:tc>
        <w:tc>
          <w:tcPr>
            <w:tcW w:w="3207" w:type="dxa"/>
          </w:tcPr>
          <w:p w14:paraId="165BF172" w14:textId="4A44AE2A" w:rsidR="005500F4" w:rsidRDefault="00E92255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  <w:r w:rsidR="000A2002">
              <w:rPr>
                <w:sz w:val="24"/>
                <w:szCs w:val="24"/>
              </w:rPr>
              <w:t>, Committee Chair</w:t>
            </w:r>
            <w:r w:rsidR="0022655F">
              <w:rPr>
                <w:sz w:val="24"/>
                <w:szCs w:val="24"/>
              </w:rPr>
              <w:t>,</w:t>
            </w:r>
            <w:r w:rsidR="009E2175">
              <w:rPr>
                <w:sz w:val="24"/>
                <w:szCs w:val="24"/>
              </w:rPr>
              <w:t xml:space="preserve"> and Luz Collazo, DDC Staff</w:t>
            </w:r>
          </w:p>
        </w:tc>
      </w:tr>
      <w:tr w:rsidR="00BC3858" w:rsidRPr="00D13F1D" w14:paraId="08DBF413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31743E38" w14:textId="1A889A52" w:rsidR="000E45C7" w:rsidRPr="00B734D0" w:rsidRDefault="00B734D0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4</w:t>
            </w:r>
            <w:r w:rsidR="00DB7070">
              <w:rPr>
                <w:b w:val="0"/>
                <w:bCs w:val="0"/>
              </w:rPr>
              <w:t>-25</w:t>
            </w:r>
            <w:r>
              <w:rPr>
                <w:b w:val="0"/>
                <w:bCs w:val="0"/>
              </w:rPr>
              <w:t xml:space="preserve"> Advocacy and Public Policy Agenda</w:t>
            </w:r>
            <w:r w:rsidR="00DB7070">
              <w:rPr>
                <w:b w:val="0"/>
                <w:bCs w:val="0"/>
              </w:rPr>
              <w:t xml:space="preserve"> </w:t>
            </w:r>
            <w:r w:rsidR="00DB7070" w:rsidRPr="00DF386E">
              <w:rPr>
                <w:b w:val="0"/>
                <w:bCs w:val="0"/>
                <w:highlight w:val="yellow"/>
              </w:rPr>
              <w:t>(Vote Required)</w:t>
            </w:r>
          </w:p>
          <w:p w14:paraId="2BEAFF2E" w14:textId="12D80A74" w:rsidR="00B734D0" w:rsidRPr="00EC2C74" w:rsidRDefault="00B734D0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Health Equity Position Paper</w:t>
            </w:r>
            <w:r w:rsidR="00DB7070">
              <w:rPr>
                <w:b w:val="0"/>
                <w:bCs w:val="0"/>
              </w:rPr>
              <w:t xml:space="preserve"> </w:t>
            </w:r>
            <w:r w:rsidR="00DB7070"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276" w:type="dxa"/>
          </w:tcPr>
          <w:p w14:paraId="714C53B0" w14:textId="481C1CC3" w:rsidR="00BC3858" w:rsidRDefault="009D1C57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B7BD3">
              <w:rPr>
                <w:sz w:val="24"/>
                <w:szCs w:val="24"/>
              </w:rPr>
              <w:t>:</w:t>
            </w:r>
            <w:r w:rsidR="000D4A4F">
              <w:rPr>
                <w:sz w:val="24"/>
                <w:szCs w:val="24"/>
              </w:rPr>
              <w:t>4</w:t>
            </w:r>
            <w:r w:rsidR="004E029E">
              <w:rPr>
                <w:sz w:val="24"/>
                <w:szCs w:val="24"/>
              </w:rPr>
              <w:t>5</w:t>
            </w:r>
            <w:r w:rsidR="002B7BD3">
              <w:rPr>
                <w:sz w:val="24"/>
                <w:szCs w:val="24"/>
              </w:rPr>
              <w:t>-</w:t>
            </w:r>
            <w:r w:rsidR="000D4A4F">
              <w:rPr>
                <w:sz w:val="24"/>
                <w:szCs w:val="24"/>
              </w:rPr>
              <w:t>3</w:t>
            </w:r>
            <w:r w:rsidR="00DE3ACE">
              <w:rPr>
                <w:sz w:val="24"/>
                <w:szCs w:val="24"/>
              </w:rPr>
              <w:t>:</w:t>
            </w:r>
            <w:r w:rsidR="000D4A4F">
              <w:rPr>
                <w:sz w:val="24"/>
                <w:szCs w:val="24"/>
              </w:rPr>
              <w:t>55</w:t>
            </w:r>
          </w:p>
        </w:tc>
        <w:tc>
          <w:tcPr>
            <w:tcW w:w="3207" w:type="dxa"/>
          </w:tcPr>
          <w:p w14:paraId="18337353" w14:textId="2C4D5C69" w:rsidR="009162A1" w:rsidRDefault="001349C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  <w:r w:rsidR="00636C44">
              <w:rPr>
                <w:sz w:val="24"/>
                <w:szCs w:val="24"/>
              </w:rPr>
              <w:t>,</w:t>
            </w:r>
            <w:r w:rsidR="000A2002">
              <w:rPr>
                <w:sz w:val="24"/>
                <w:szCs w:val="24"/>
              </w:rPr>
              <w:t xml:space="preserve"> Committee Co-Chair</w:t>
            </w:r>
          </w:p>
        </w:tc>
      </w:tr>
      <w:tr w:rsidR="00AA7991" w:rsidRPr="00D13F1D" w14:paraId="698617C4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2A055F0" w14:textId="584A9E88" w:rsidR="00AA7991" w:rsidRPr="00AA0D50" w:rsidRDefault="00AA7991" w:rsidP="00E60ED3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</w:p>
        </w:tc>
        <w:tc>
          <w:tcPr>
            <w:tcW w:w="1276" w:type="dxa"/>
          </w:tcPr>
          <w:p w14:paraId="3C0DBE17" w14:textId="59FB9B46" w:rsidR="00AA7991" w:rsidRDefault="00BE1D97" w:rsidP="00E60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AA7991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5</w:t>
            </w:r>
            <w:r w:rsidR="00AA7991">
              <w:rPr>
                <w:sz w:val="24"/>
                <w:szCs w:val="24"/>
              </w:rPr>
              <w:t>-4:0</w:t>
            </w:r>
            <w:r>
              <w:rPr>
                <w:sz w:val="24"/>
                <w:szCs w:val="24"/>
              </w:rPr>
              <w:t>0</w:t>
            </w:r>
          </w:p>
        </w:tc>
        <w:tc>
          <w:tcPr>
            <w:tcW w:w="3207" w:type="dxa"/>
          </w:tcPr>
          <w:p w14:paraId="76425364" w14:textId="77777777" w:rsidR="00AA7991" w:rsidRPr="001533B7" w:rsidRDefault="00AA7991" w:rsidP="00E60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1E5391" w:rsidRPr="00D13F1D" w14:paraId="01A9A75D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41E67E85" w14:textId="6B6A97F8" w:rsidR="001E5391" w:rsidRDefault="00956150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velopmental Disabilities Awareness Month </w:t>
            </w:r>
            <w:r w:rsidR="003E07BA">
              <w:rPr>
                <w:sz w:val="24"/>
                <w:szCs w:val="24"/>
              </w:rPr>
              <w:t>Presentatio</w:t>
            </w:r>
            <w:r w:rsidR="003437CB">
              <w:rPr>
                <w:sz w:val="24"/>
                <w:szCs w:val="24"/>
              </w:rPr>
              <w:t>n</w:t>
            </w:r>
          </w:p>
          <w:p w14:paraId="407D71CB" w14:textId="57A99236" w:rsidR="003437CB" w:rsidRPr="00187B5E" w:rsidRDefault="00956150" w:rsidP="00FA5AD0">
            <w:pPr>
              <w:rPr>
                <w:b w:val="0"/>
                <w:bCs w:val="0"/>
              </w:rPr>
            </w:pPr>
            <w:r w:rsidRPr="00187B5E">
              <w:rPr>
                <w:b w:val="0"/>
                <w:bCs w:val="0"/>
              </w:rPr>
              <w:t>What does it mean to be a DD Councilmember?</w:t>
            </w:r>
          </w:p>
        </w:tc>
        <w:tc>
          <w:tcPr>
            <w:tcW w:w="1276" w:type="dxa"/>
          </w:tcPr>
          <w:p w14:paraId="278341A7" w14:textId="69B44368" w:rsidR="001E5391" w:rsidRDefault="004E029E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AA7991">
              <w:rPr>
                <w:sz w:val="24"/>
                <w:szCs w:val="24"/>
              </w:rPr>
              <w:t>0</w:t>
            </w:r>
            <w:r w:rsidR="00BE1D97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AA7991">
              <w:rPr>
                <w:sz w:val="24"/>
                <w:szCs w:val="24"/>
              </w:rPr>
              <w:t>1</w:t>
            </w:r>
            <w:r w:rsidR="00BE1D97">
              <w:rPr>
                <w:sz w:val="24"/>
                <w:szCs w:val="24"/>
              </w:rPr>
              <w:t>0</w:t>
            </w:r>
          </w:p>
        </w:tc>
        <w:tc>
          <w:tcPr>
            <w:tcW w:w="3207" w:type="dxa"/>
          </w:tcPr>
          <w:p w14:paraId="717A7364" w14:textId="026A61A5" w:rsidR="001E5391" w:rsidRDefault="00956150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la McCaskill</w:t>
            </w:r>
          </w:p>
        </w:tc>
      </w:tr>
      <w:tr w:rsidR="00A147AA" w:rsidRPr="001533B7" w14:paraId="2D297B69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8E286B0" w14:textId="77777777" w:rsidR="003C69B5" w:rsidRPr="007325C2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007325C2">
              <w:rPr>
                <w:sz w:val="24"/>
                <w:szCs w:val="24"/>
              </w:rPr>
              <w:t>DD Council Executive Director</w:t>
            </w:r>
            <w:r w:rsidR="00A147AA" w:rsidRPr="007325C2">
              <w:rPr>
                <w:sz w:val="24"/>
                <w:szCs w:val="24"/>
              </w:rPr>
              <w:t xml:space="preserve"> Report</w:t>
            </w:r>
          </w:p>
          <w:p w14:paraId="129F96CA" w14:textId="361699DF" w:rsidR="00C112C2" w:rsidRPr="004B2E65" w:rsidRDefault="15A0213A" w:rsidP="000040F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4B2E65">
              <w:rPr>
                <w:rStyle w:val="IntenseEmphasis"/>
                <w:i w:val="0"/>
                <w:iCs w:val="0"/>
                <w:color w:val="auto"/>
              </w:rPr>
              <w:t>Bridging Aging and Disability Networks Grant</w:t>
            </w:r>
            <w:r w:rsidR="003D34EC" w:rsidRPr="004B2E65">
              <w:rPr>
                <w:rStyle w:val="IntenseEmphasis"/>
                <w:i w:val="0"/>
                <w:iCs w:val="0"/>
                <w:color w:val="auto"/>
              </w:rPr>
              <w:t xml:space="preserve"> Update</w:t>
            </w:r>
          </w:p>
          <w:p w14:paraId="699C8036" w14:textId="09A2EA96" w:rsidR="004B2E65" w:rsidRPr="004B2E65" w:rsidRDefault="004B2E65" w:rsidP="000040F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4B2E65">
              <w:rPr>
                <w:rStyle w:val="IntenseEmphasis"/>
                <w:i w:val="0"/>
                <w:iCs w:val="0"/>
                <w:color w:val="auto"/>
              </w:rPr>
              <w:t>Racial Equity Work</w:t>
            </w:r>
          </w:p>
          <w:p w14:paraId="6EEB8E9A" w14:textId="34FA7486" w:rsidR="0060243C" w:rsidRPr="004E067B" w:rsidRDefault="004E067B" w:rsidP="00344715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 w:cstheme="minorHAnsi"/>
                <w:i w:val="0"/>
                <w:iCs w:val="0"/>
                <w:color w:val="auto"/>
              </w:rPr>
            </w:pPr>
            <w:r w:rsidRPr="004B2E65">
              <w:rPr>
                <w:rStyle w:val="IntenseEmphasis"/>
                <w:rFonts w:cstheme="minorHAnsi"/>
                <w:i w:val="0"/>
                <w:iCs w:val="0"/>
                <w:color w:val="auto"/>
              </w:rPr>
              <w:t>Budget Update</w:t>
            </w:r>
          </w:p>
        </w:tc>
        <w:tc>
          <w:tcPr>
            <w:tcW w:w="1276" w:type="dxa"/>
          </w:tcPr>
          <w:p w14:paraId="5DCA8B6D" w14:textId="139361FE" w:rsidR="00A147AA" w:rsidRPr="001533B7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BE1D97">
              <w:rPr>
                <w:sz w:val="24"/>
                <w:szCs w:val="24"/>
              </w:rPr>
              <w:t>10</w:t>
            </w:r>
            <w:r>
              <w:rPr>
                <w:sz w:val="24"/>
                <w:szCs w:val="24"/>
              </w:rPr>
              <w:t>-4:</w:t>
            </w:r>
            <w:r w:rsidR="00BE1D97">
              <w:rPr>
                <w:sz w:val="24"/>
                <w:szCs w:val="24"/>
              </w:rPr>
              <w:t>2</w:t>
            </w:r>
            <w:r w:rsidR="007D7A7B">
              <w:rPr>
                <w:sz w:val="24"/>
                <w:szCs w:val="24"/>
              </w:rPr>
              <w:t>0</w:t>
            </w:r>
          </w:p>
        </w:tc>
        <w:tc>
          <w:tcPr>
            <w:tcW w:w="3207" w:type="dxa"/>
          </w:tcPr>
          <w:p w14:paraId="3E53BA93" w14:textId="77777777" w:rsidR="00A147AA" w:rsidRPr="001533B7" w:rsidRDefault="00A147AA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FA521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rFonts w:cstheme="minorHAnsi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 xml:space="preserve">DD Network – Disability Rights DC at University Legal Services and Georgetown University Center for Excellence </w:t>
            </w:r>
            <w:r w:rsidRPr="00FA5213">
              <w:rPr>
                <w:rStyle w:val="IntenseEmphasis"/>
                <w:rFonts w:cstheme="minorHAnsi"/>
                <w:i w:val="0"/>
                <w:color w:val="auto"/>
              </w:rPr>
              <w:t>in Developmental Disabilities</w:t>
            </w:r>
          </w:p>
          <w:p w14:paraId="55FF0FC7" w14:textId="5596BFF4" w:rsidR="007B11CB" w:rsidRPr="00FA5213" w:rsidRDefault="00FA5213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rFonts w:cstheme="minorHAnsi"/>
                <w:i w:val="0"/>
                <w:color w:val="auto"/>
              </w:rPr>
            </w:pPr>
            <w:r w:rsidRPr="00FA5213">
              <w:rPr>
                <w:rStyle w:val="IntenseEmphasis"/>
                <w:rFonts w:cstheme="minorHAnsi"/>
                <w:i w:val="0"/>
                <w:color w:val="auto"/>
              </w:rPr>
              <w:t>Health Services for Children with Special Needs (HSCSN)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EE4E90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042192D3" w14:textId="45D9F22D" w:rsidR="00EE4E90" w:rsidRPr="00EE4E90" w:rsidRDefault="00EE4E9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epartment of Aging and Community Living (DACL)</w:t>
            </w:r>
          </w:p>
          <w:p w14:paraId="27771E04" w14:textId="51655FC3" w:rsidR="00EE4E90" w:rsidRPr="00EE4E90" w:rsidRDefault="00EE4E9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Office of the State Superintendent of Education (OSSE)</w:t>
            </w:r>
          </w:p>
          <w:p w14:paraId="5A62B409" w14:textId="5340E1C3" w:rsidR="00EE4E90" w:rsidRPr="00AA0D50" w:rsidRDefault="00AA0D5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epartment of Health Care Finance (DHCF)</w:t>
            </w:r>
          </w:p>
          <w:p w14:paraId="5BCA10A4" w14:textId="18430E9D" w:rsidR="00AA0D50" w:rsidRPr="002F2C9A" w:rsidRDefault="00AA0D5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C Health</w:t>
            </w:r>
          </w:p>
          <w:p w14:paraId="253BAFDA" w14:textId="0E6C88BA" w:rsidR="00063BE6" w:rsidRPr="00AA0D50" w:rsidRDefault="00526DBA" w:rsidP="00AA0D5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063BE6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276" w:type="dxa"/>
          </w:tcPr>
          <w:p w14:paraId="7DD6012E" w14:textId="14DA5527" w:rsidR="007B11CB" w:rsidRPr="00395F9A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BE1D97">
              <w:rPr>
                <w:sz w:val="24"/>
                <w:szCs w:val="24"/>
              </w:rPr>
              <w:t>2</w:t>
            </w:r>
            <w:r w:rsidR="007D7A7B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45</w:t>
            </w:r>
          </w:p>
        </w:tc>
        <w:tc>
          <w:tcPr>
            <w:tcW w:w="3207" w:type="dxa"/>
          </w:tcPr>
          <w:p w14:paraId="15F82A63" w14:textId="77777777" w:rsidR="007B11CB" w:rsidRPr="00976BC5" w:rsidRDefault="007B11CB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540916D" w14:textId="74527343" w:rsidR="00454EC2" w:rsidRPr="00AA0D50" w:rsidRDefault="00857117" w:rsidP="00AA0D5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276" w:type="dxa"/>
          </w:tcPr>
          <w:p w14:paraId="3917C13E" w14:textId="49877E49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3207" w:type="dxa"/>
          </w:tcPr>
          <w:p w14:paraId="5F5D2C4E" w14:textId="3DD75794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857117" w:rsidRPr="00D13F1D" w14:paraId="4AF2057F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38940EED" w14:textId="1B4B393E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</w:t>
            </w:r>
            <w:r w:rsidR="004E7E6F">
              <w:rPr>
                <w:sz w:val="24"/>
                <w:szCs w:val="24"/>
              </w:rPr>
              <w:t>t</w:t>
            </w:r>
          </w:p>
        </w:tc>
        <w:tc>
          <w:tcPr>
            <w:tcW w:w="1276" w:type="dxa"/>
          </w:tcPr>
          <w:p w14:paraId="230D6DA5" w14:textId="16443D92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  <w:r w:rsidR="009B7283">
              <w:rPr>
                <w:sz w:val="24"/>
                <w:szCs w:val="24"/>
              </w:rPr>
              <w:t>:00</w:t>
            </w:r>
          </w:p>
        </w:tc>
        <w:tc>
          <w:tcPr>
            <w:tcW w:w="3207" w:type="dxa"/>
          </w:tcPr>
          <w:p w14:paraId="55341AB9" w14:textId="2EB928C3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3C3F40">
          <w:headerReference w:type="first" r:id="rId12"/>
          <w:pgSz w:w="12240" w:h="15840" w:code="1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4FC94B03" w14:textId="77777777" w:rsidR="00B72BE6" w:rsidRDefault="00B72BE6" w:rsidP="00A95AAB">
      <w:pPr>
        <w:spacing w:after="0"/>
        <w:rPr>
          <w:rStyle w:val="Strong"/>
        </w:rPr>
      </w:pPr>
    </w:p>
    <w:p w14:paraId="00CE9DF7" w14:textId="092B3826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lastRenderedPageBreak/>
        <w:t>DD Council Staff</w:t>
      </w:r>
    </w:p>
    <w:p w14:paraId="118EC335" w14:textId="133A6FD2" w:rsidR="00F9506C" w:rsidRDefault="00F9506C" w:rsidP="00F9506C">
      <w:pPr>
        <w:spacing w:after="0"/>
      </w:pPr>
      <w:r w:rsidRPr="004C5A20">
        <w:t>Alison Whyte, Executive Director</w:t>
      </w:r>
    </w:p>
    <w:p w14:paraId="7C37F6BA" w14:textId="1DB0E214" w:rsidR="0023747A" w:rsidRPr="004C5A20" w:rsidRDefault="007D4E32" w:rsidP="00F9506C">
      <w:pPr>
        <w:spacing w:after="0"/>
      </w:pPr>
      <w:r>
        <w:t xml:space="preserve">Carla McCaskill, </w:t>
      </w:r>
      <w:r w:rsidR="00891758">
        <w:t>Program Support Specialist</w:t>
      </w:r>
    </w:p>
    <w:p w14:paraId="2D9C7C83" w14:textId="77777777" w:rsidR="004B473C" w:rsidRPr="004C5A20" w:rsidRDefault="004B473C" w:rsidP="004B473C">
      <w:pPr>
        <w:spacing w:after="0"/>
      </w:pPr>
      <w:r>
        <w:t>Claire Simon, Disability Community Health Worker</w:t>
      </w:r>
    </w:p>
    <w:p w14:paraId="3E42F5DD" w14:textId="23F8DAB0" w:rsidR="0023747A" w:rsidRPr="004C5A20" w:rsidRDefault="0023747A" w:rsidP="0023747A">
      <w:pPr>
        <w:spacing w:after="0"/>
        <w:rPr>
          <w:rStyle w:val="Strong"/>
        </w:rPr>
      </w:pPr>
      <w:r w:rsidRPr="004C5A20">
        <w:t xml:space="preserve">Kevin Wright, </w:t>
      </w:r>
      <w:r w:rsidR="00891758">
        <w:t>Program Support Assistant</w:t>
      </w:r>
    </w:p>
    <w:p w14:paraId="2E5C2E9E" w14:textId="5B8BCD95" w:rsidR="00F9506C" w:rsidRDefault="00F660B5" w:rsidP="004661F9">
      <w:pPr>
        <w:spacing w:after="0"/>
      </w:pPr>
      <w:r w:rsidRPr="004C5A20">
        <w:t>Luz Collazo, Program Analys</w:t>
      </w:r>
      <w:r w:rsidR="00A84D14">
        <w:t>t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Default="00E77BD8" w:rsidP="007B150F">
      <w:pPr>
        <w:spacing w:after="0"/>
      </w:pPr>
      <w:r w:rsidRPr="004C5A20">
        <w:t>Anjie Shelby, DDC Chairperson</w:t>
      </w:r>
    </w:p>
    <w:p w14:paraId="34A04D55" w14:textId="4A210E1B" w:rsidR="00F9506C" w:rsidRPr="004C5A20" w:rsidRDefault="00F9506C" w:rsidP="007B150F">
      <w:pPr>
        <w:spacing w:after="0"/>
      </w:pPr>
      <w:r w:rsidRPr="004C5A20">
        <w:t>Ricardo Thornton</w:t>
      </w:r>
      <w:r w:rsidR="005128AF" w:rsidRPr="004C5A20">
        <w:t>, Advocacy and Public Policy Committee Co-Chair</w:t>
      </w:r>
    </w:p>
    <w:p w14:paraId="1BDA470F" w14:textId="77777777" w:rsidR="00146B44" w:rsidRDefault="00EC392B" w:rsidP="007B150F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667C9214" w14:textId="77777777" w:rsidR="00331AB0" w:rsidRPr="004C5A20" w:rsidRDefault="00331AB0" w:rsidP="007B150F">
      <w:pPr>
        <w:spacing w:after="0"/>
      </w:pPr>
      <w:r>
        <w:t xml:space="preserve">Vacant, </w:t>
      </w:r>
      <w:r w:rsidRPr="004C5A20">
        <w:t>DDC Vice-Chair</w:t>
      </w:r>
    </w:p>
    <w:p w14:paraId="62A2922A" w14:textId="77777777" w:rsidR="00331AB0" w:rsidRPr="004C5A20" w:rsidRDefault="00331AB0" w:rsidP="007B150F">
      <w:pPr>
        <w:spacing w:after="0"/>
      </w:pPr>
      <w:r>
        <w:rPr>
          <w:rStyle w:val="Strong"/>
          <w:b w:val="0"/>
        </w:rPr>
        <w:t>Vacant</w:t>
      </w:r>
      <w:r w:rsidRPr="004C5A20">
        <w:t>, Advocacy and Public Policy Committee Co-Chai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235B31C5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</w:t>
      </w:r>
    </w:p>
    <w:p w14:paraId="303920C9" w14:textId="2FF25631" w:rsidR="00D15C9C" w:rsidRPr="003A2CFF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 w:rsidRPr="003A2CFF">
        <w:t>Andres Alejandro Crucet-Choi</w:t>
      </w:r>
      <w:r w:rsidR="003A2CFF" w:rsidRPr="003A2CFF">
        <w:t>, Community Mem</w:t>
      </w:r>
      <w:r w:rsidR="003A2CFF">
        <w:t>ber</w:t>
      </w:r>
    </w:p>
    <w:p w14:paraId="1AAB7CEA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 w:rsidRPr="004C5A20">
        <w:t>Andrew Reese, Department on Disability Services (Rehabilitation Act)</w:t>
      </w:r>
    </w:p>
    <w:p w14:paraId="3FE3D1D5" w14:textId="04D754FE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Anjie Shelby</w:t>
      </w:r>
      <w:r w:rsidR="003A2CFF">
        <w:t>, Chairperson and Community Member</w:t>
      </w:r>
    </w:p>
    <w:p w14:paraId="21F5B465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Anna Dunn, Health Services for Children with Special Needs (HSCSN)</w:t>
      </w:r>
    </w:p>
    <w:p w14:paraId="6A163C43" w14:textId="6620B2F5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Bernard Crawford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7212D1AB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 xml:space="preserve">Berta Mata, Advocates for </w:t>
      </w:r>
      <w:proofErr w:type="gramStart"/>
      <w:r>
        <w:t>Justice</w:t>
      </w:r>
      <w:proofErr w:type="gramEnd"/>
      <w:r>
        <w:t xml:space="preserve"> and Education</w:t>
      </w:r>
    </w:p>
    <w:p w14:paraId="57028C93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Charon Hines, Department of Aging and Community Living (Older Americans Act)</w:t>
      </w:r>
    </w:p>
    <w:p w14:paraId="17D7BC32" w14:textId="04DD2F0D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Derrick Simms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4A5B8701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Dr. Kafui Doe, DC Health (Social Security Act, Title V - Maternal and Child Health Programs)</w:t>
      </w:r>
    </w:p>
    <w:p w14:paraId="34571E16" w14:textId="02139A94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Elisa Pe</w:t>
      </w:r>
      <w:r w:rsidR="00584F23">
        <w:rPr>
          <w:rFonts w:cstheme="minorHAnsi"/>
        </w:rPr>
        <w:t>ñ</w:t>
      </w:r>
      <w:r>
        <w:t>a Zavala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0D29FAFA" w14:textId="77777777" w:rsidR="00D15C9C" w:rsidRPr="006D3B9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  <w:rPr>
          <w:rFonts w:ascii="Calibri" w:eastAsia="Times New Roman" w:hAnsi="Calibri" w:cs="Calibri"/>
          <w:color w:val="000000"/>
        </w:rPr>
      </w:pPr>
      <w:r>
        <w:t xml:space="preserve">Jane Brown, </w:t>
      </w:r>
      <w:r w:rsidRPr="15A0213A">
        <w:rPr>
          <w:rFonts w:ascii="Calibri" w:eastAsia="Times New Roman" w:hAnsi="Calibri" w:cs="Calibri"/>
          <w:color w:val="000000" w:themeColor="text1"/>
        </w:rPr>
        <w:t>DD Network: Disability Rights DC (Protection and Advocacy Agency)</w:t>
      </w:r>
    </w:p>
    <w:p w14:paraId="1E8DF927" w14:textId="17981CCC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LaRaven Gaymon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479C06B6" w14:textId="35AF8406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Lindsey Wilkes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47BA6123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Melisa Byrd, Department of Health Care Finance (Social Security Act, Title XIX - Medicaid)</w:t>
      </w:r>
    </w:p>
    <w:p w14:paraId="542D6091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Nikki Stewart, Office of the State Superintendent of Education (Individuals with Disabilities Education Act)</w:t>
      </w:r>
    </w:p>
    <w:p w14:paraId="6BDE873F" w14:textId="75768C8A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Oliver Roy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52F75D4B" w14:textId="64CDED18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 xml:space="preserve">Sandy </w:t>
      </w:r>
      <w:proofErr w:type="spellStart"/>
      <w:r>
        <w:t>Roskes</w:t>
      </w:r>
      <w:proofErr w:type="spellEnd"/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2DDEF4DF" w14:textId="77777777" w:rsidR="00D15C9C" w:rsidRPr="006D3B9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  <w:rPr>
          <w:rFonts w:ascii="Calibri" w:eastAsia="Times New Roman" w:hAnsi="Calibri" w:cs="Calibri"/>
          <w:color w:val="000000"/>
        </w:rPr>
      </w:pPr>
      <w:r>
        <w:t xml:space="preserve">Tawara Goode, </w:t>
      </w:r>
      <w:r w:rsidRPr="15A0213A">
        <w:rPr>
          <w:rFonts w:ascii="Calibri" w:eastAsia="Times New Roman" w:hAnsi="Calibri" w:cs="Calibri"/>
          <w:color w:val="000000" w:themeColor="text1"/>
        </w:rPr>
        <w:t>DD Network: Georgetown University Center for Excellence in Developmental Disabilities</w:t>
      </w:r>
    </w:p>
    <w:p w14:paraId="5D64DCDC" w14:textId="360A7D9F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Thelma Green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0179D990" w14:textId="6B2CD514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 xml:space="preserve">Uchenna </w:t>
      </w:r>
      <w:proofErr w:type="spellStart"/>
      <w:r>
        <w:t>Egenti</w:t>
      </w:r>
      <w:proofErr w:type="spellEnd"/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3A9C2388" w14:textId="3A1EA266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Yetta Myrick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130BF76B" w14:textId="7BCC499B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Zoe Gross</w:t>
      </w:r>
      <w:r w:rsidR="003A2CFF">
        <w:t xml:space="preserve">, </w:t>
      </w:r>
      <w:r w:rsidR="003A2CFF" w:rsidRPr="003A2CFF">
        <w:t>Community Mem</w:t>
      </w:r>
      <w:r w:rsidR="003A2CFF">
        <w:t>ber</w:t>
      </w:r>
    </w:p>
    <w:p w14:paraId="67EC7D0F" w14:textId="557AFFCA" w:rsidR="00564111" w:rsidRDefault="00564111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Vacant, Community Member</w:t>
      </w:r>
    </w:p>
    <w:p w14:paraId="614787ED" w14:textId="77777777" w:rsidR="009C0785" w:rsidRDefault="009C0785" w:rsidP="009C0785">
      <w:pPr>
        <w:spacing w:after="0"/>
      </w:pPr>
    </w:p>
    <w:p w14:paraId="3042EC33" w14:textId="77777777" w:rsidR="00CB6E0D" w:rsidRDefault="00CB6E0D" w:rsidP="009C0785">
      <w:pPr>
        <w:rPr>
          <w:b/>
          <w:bCs/>
        </w:rPr>
      </w:pPr>
    </w:p>
    <w:p w14:paraId="58C3AAF7" w14:textId="77777777" w:rsidR="00CB6E0D" w:rsidRDefault="00CB6E0D" w:rsidP="009C0785">
      <w:pPr>
        <w:rPr>
          <w:b/>
          <w:bCs/>
        </w:rPr>
      </w:pPr>
    </w:p>
    <w:p w14:paraId="5E16C262" w14:textId="77777777" w:rsidR="00CB6E0D" w:rsidRDefault="00CB6E0D" w:rsidP="009C0785">
      <w:pPr>
        <w:rPr>
          <w:b/>
          <w:bCs/>
        </w:rPr>
      </w:pPr>
    </w:p>
    <w:p w14:paraId="3497BC4B" w14:textId="2A2C1739" w:rsidR="00DE6E3C" w:rsidRDefault="00DE6E3C" w:rsidP="009C0785">
      <w:pPr>
        <w:rPr>
          <w:b/>
          <w:bCs/>
        </w:rPr>
      </w:pPr>
      <w:r>
        <w:rPr>
          <w:b/>
          <w:bCs/>
        </w:rPr>
        <w:lastRenderedPageBreak/>
        <w:t>Committee Assignments</w:t>
      </w:r>
    </w:p>
    <w:tbl>
      <w:tblPr>
        <w:tblW w:w="102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276"/>
        <w:gridCol w:w="1276"/>
        <w:gridCol w:w="1417"/>
        <w:gridCol w:w="1276"/>
        <w:gridCol w:w="1572"/>
      </w:tblGrid>
      <w:tr w:rsidR="00AE5E03" w:rsidRPr="00E57B2E" w14:paraId="7BE1F04E" w14:textId="77777777" w:rsidTr="00C943AA">
        <w:trPr>
          <w:trHeight w:val="310"/>
          <w:jc w:val="center"/>
        </w:trPr>
        <w:tc>
          <w:tcPr>
            <w:tcW w:w="3397" w:type="dxa"/>
            <w:shd w:val="clear" w:color="5B9BD5" w:fill="5B9BD5"/>
            <w:noWrap/>
            <w:vAlign w:val="bottom"/>
            <w:hideMark/>
          </w:tcPr>
          <w:p w14:paraId="225AE6F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1276" w:type="dxa"/>
            <w:shd w:val="clear" w:color="5B9BD5" w:fill="5B9BD5"/>
            <w:noWrap/>
            <w:vAlign w:val="bottom"/>
            <w:hideMark/>
          </w:tcPr>
          <w:p w14:paraId="145BEB07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State Plan</w:t>
            </w:r>
          </w:p>
        </w:tc>
        <w:tc>
          <w:tcPr>
            <w:tcW w:w="1276" w:type="dxa"/>
            <w:shd w:val="clear" w:color="5B9BD5" w:fill="5B9BD5"/>
            <w:noWrap/>
            <w:vAlign w:val="bottom"/>
            <w:hideMark/>
          </w:tcPr>
          <w:p w14:paraId="255415B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Advocacy</w:t>
            </w:r>
          </w:p>
        </w:tc>
        <w:tc>
          <w:tcPr>
            <w:tcW w:w="1417" w:type="dxa"/>
            <w:shd w:val="clear" w:color="5B9BD5" w:fill="5B9BD5"/>
            <w:noWrap/>
            <w:vAlign w:val="bottom"/>
            <w:hideMark/>
          </w:tcPr>
          <w:p w14:paraId="25D26487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Racial Equity</w:t>
            </w:r>
          </w:p>
        </w:tc>
        <w:tc>
          <w:tcPr>
            <w:tcW w:w="1276" w:type="dxa"/>
            <w:shd w:val="clear" w:color="5B9BD5" w:fill="5B9BD5"/>
            <w:noWrap/>
            <w:vAlign w:val="bottom"/>
            <w:hideMark/>
          </w:tcPr>
          <w:p w14:paraId="7D35E58D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B4612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VamosDC</w:t>
            </w:r>
            <w:proofErr w:type="spellEnd"/>
          </w:p>
        </w:tc>
        <w:tc>
          <w:tcPr>
            <w:tcW w:w="1572" w:type="dxa"/>
            <w:shd w:val="clear" w:color="5B9BD5" w:fill="5B9BD5"/>
            <w:noWrap/>
            <w:vAlign w:val="bottom"/>
            <w:hideMark/>
          </w:tcPr>
          <w:p w14:paraId="17B45307" w14:textId="41C1A485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Employment</w:t>
            </w:r>
            <w:r w:rsidR="000F4F66" w:rsidRPr="00E57B2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 xml:space="preserve"> </w:t>
            </w:r>
            <w:r w:rsidRPr="00B4612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First</w:t>
            </w:r>
            <w:r w:rsidR="000F4F66" w:rsidRPr="00E57B2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 xml:space="preserve"> Planning Committee</w:t>
            </w:r>
          </w:p>
        </w:tc>
      </w:tr>
      <w:tr w:rsidR="00AE5E03" w:rsidRPr="00B46123" w14:paraId="243B6617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25CCEC74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dres Alejandro Crucet-Choi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197EB6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C2E3F9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54A1252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D81497E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63ED5DF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</w:tr>
      <w:tr w:rsidR="00AE5E03" w:rsidRPr="00B46123" w14:paraId="0D0D69B3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15C83628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drew Reese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CD2600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DBB52B8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6615D0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1EF572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75EFD6B9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3EA29A59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569CC07B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janette Shelby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691215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-officio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8B8438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-officio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00415E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CE0A550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7132A2F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5132B654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7F082038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na Dun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5C9070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C1F1C4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08C214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AC7860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036EEAC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208D12F4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21899806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ernard Crawford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699DA0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74EDD38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7898589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6A14A2E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34A7B30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22FB3D79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5F1CDF93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erta Mata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1B9E86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416E8F5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DF3B19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A6887EA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6732CD4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5DCEC92C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1B720268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haron P.W. Hine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FD3132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F92313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67786A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4E8B39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1E3E79AE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103931ED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61088954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  <w:t>Derrick Simm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F894E62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190CA88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AB6C7CE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A8C581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151CE2E5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38598DE6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7D3D168E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  <w:t>Elisa Pena Zavala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B972E0A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1CDF13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4AB1AE1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3967F0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6F94BE68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0DBBD2BC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5EA57C9B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ane Brow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DAA2E2A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hai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4B9AB4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1ED324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A6529CD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56015F8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595726F0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79902B58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Kafui Doe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ADBBFE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B5D371D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2183098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4C3D68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480A9732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2720745E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7F7DB3DA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  <w:t>Laraven Gaym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469BD4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78E91FA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382E71A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23FFA8D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0B7BCAD1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4340FF3A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231CF5B8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ndsey Wilke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90B56D5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30EEBB1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E74B59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B89AC0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7B994D8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7F73825C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2F8C2837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elisa Byrd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EEF9F2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9B92E20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02B59BE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2DBB4D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31B4C84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6585E5FE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0D5D0354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ikki Stewar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455636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AD2BDC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1C876C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6E99BE0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4B0DA529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708AFA75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5CD521C8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liver Roy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77DCDB2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0490FEA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DF44D5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15F7175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65906BF8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2A27AFFE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1EB753E4" w14:textId="2A9BEF9B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icardo Thornton (</w:t>
            </w:r>
            <w:proofErr w:type="gramStart"/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</w:t>
            </w:r>
            <w:r w:rsidR="00AE5E0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n-</w:t>
            </w: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</w:t>
            </w:r>
            <w:r w:rsidR="00AE5E0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uncil</w:t>
            </w:r>
            <w:proofErr w:type="gramEnd"/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A1A0F31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4C5C1F0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-Chair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1ADE6D5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FF0E5DE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47AF4645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44FAF204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4F975E77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obin Shaffert (UCEDD proxy)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D0FE819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648045C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3DC323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7D1304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7F3590A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2BBCAADE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6A2368D4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  <w:t xml:space="preserve">Sandy </w:t>
            </w:r>
            <w:proofErr w:type="spellStart"/>
            <w:r w:rsidRPr="00B46123"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  <w:t>Roske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B798400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232333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FC9DEED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E79E55D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861111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0ED8BC4E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</w:tr>
      <w:tr w:rsidR="00AE5E03" w:rsidRPr="00B46123" w14:paraId="6219243F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14:paraId="7FF3D8C4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awara Goode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8CFDA67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8FA7D5A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CA7E10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F1BF9A5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0F44EBDD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1E0494A4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7990701B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elma Gree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529B93D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CB435B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87CD40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D4581E7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5E953AF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3FD723DD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30C708CF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Uchenna </w:t>
            </w:r>
            <w:proofErr w:type="spellStart"/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genti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EA9ADA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E77282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C4BFCC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747A1C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2215F7F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4816A268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3B879A4B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Yetta Myrick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C37143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810AF65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3258EDB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747EDA4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0D74776F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E5E03" w:rsidRPr="00B46123" w14:paraId="55F4BFD7" w14:textId="77777777" w:rsidTr="00C943AA">
        <w:trPr>
          <w:trHeight w:val="310"/>
          <w:jc w:val="center"/>
        </w:trPr>
        <w:tc>
          <w:tcPr>
            <w:tcW w:w="3397" w:type="dxa"/>
            <w:shd w:val="clear" w:color="auto" w:fill="auto"/>
            <w:noWrap/>
            <w:vAlign w:val="bottom"/>
            <w:hideMark/>
          </w:tcPr>
          <w:p w14:paraId="27615BC1" w14:textId="77777777" w:rsidR="00B46123" w:rsidRPr="00B46123" w:rsidRDefault="00B46123" w:rsidP="00B461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Zoe Gros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D09CB23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4612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BC2D741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CC8B4C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E3B2091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auto"/>
            <w:noWrap/>
            <w:vAlign w:val="bottom"/>
            <w:hideMark/>
          </w:tcPr>
          <w:p w14:paraId="5D5D0E26" w14:textId="77777777" w:rsidR="00B46123" w:rsidRPr="00B46123" w:rsidRDefault="00B46123" w:rsidP="00E57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CA7B50B" w14:textId="77777777" w:rsidR="00B46123" w:rsidRDefault="00B46123" w:rsidP="009C0785"/>
    <w:p w14:paraId="342885EE" w14:textId="77777777" w:rsidR="00B46123" w:rsidRPr="00CB6E0D" w:rsidRDefault="00B46123" w:rsidP="009C0785">
      <w:pPr>
        <w:rPr>
          <w:b/>
          <w:bCs/>
        </w:rPr>
      </w:pPr>
    </w:p>
    <w:p w14:paraId="4EB5DA97" w14:textId="77777777" w:rsidR="009C0785" w:rsidRDefault="009C0785" w:rsidP="009C0785"/>
    <w:p w14:paraId="292DA0D1" w14:textId="77777777" w:rsidR="00514D04" w:rsidRDefault="00514D04" w:rsidP="009C0785"/>
    <w:p w14:paraId="0BF6C989" w14:textId="77777777" w:rsidR="00514D04" w:rsidRDefault="00514D04" w:rsidP="009C0785"/>
    <w:p w14:paraId="45518B3C" w14:textId="77777777" w:rsidR="00E51A85" w:rsidRPr="009C0785" w:rsidRDefault="00E51A85" w:rsidP="009C0785"/>
    <w:sectPr w:rsidR="00E51A85" w:rsidRPr="009C0785" w:rsidSect="003C3F40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2370D" w14:textId="77777777" w:rsidR="003C3F40" w:rsidRDefault="003C3F40" w:rsidP="00A762E1">
      <w:pPr>
        <w:spacing w:after="0" w:line="240" w:lineRule="auto"/>
      </w:pPr>
      <w:r>
        <w:separator/>
      </w:r>
    </w:p>
  </w:endnote>
  <w:endnote w:type="continuationSeparator" w:id="0">
    <w:p w14:paraId="634AB54E" w14:textId="77777777" w:rsidR="003C3F40" w:rsidRDefault="003C3F40" w:rsidP="00A762E1">
      <w:pPr>
        <w:spacing w:after="0" w:line="240" w:lineRule="auto"/>
      </w:pPr>
      <w:r>
        <w:continuationSeparator/>
      </w:r>
    </w:p>
  </w:endnote>
  <w:endnote w:type="continuationNotice" w:id="1">
    <w:p w14:paraId="447458F6" w14:textId="77777777" w:rsidR="003C3F40" w:rsidRDefault="003C3F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8DE3B" w14:textId="77777777" w:rsidR="003C3F40" w:rsidRDefault="003C3F40" w:rsidP="00A762E1">
      <w:pPr>
        <w:spacing w:after="0" w:line="240" w:lineRule="auto"/>
      </w:pPr>
      <w:r>
        <w:separator/>
      </w:r>
    </w:p>
  </w:footnote>
  <w:footnote w:type="continuationSeparator" w:id="0">
    <w:p w14:paraId="54D57B3A" w14:textId="77777777" w:rsidR="003C3F40" w:rsidRDefault="003C3F40" w:rsidP="00A762E1">
      <w:pPr>
        <w:spacing w:after="0" w:line="240" w:lineRule="auto"/>
      </w:pPr>
      <w:r>
        <w:continuationSeparator/>
      </w:r>
    </w:p>
  </w:footnote>
  <w:footnote w:type="continuationNotice" w:id="1">
    <w:p w14:paraId="2491A74A" w14:textId="77777777" w:rsidR="003C3F40" w:rsidRDefault="003C3F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7F300" w14:textId="2D09F572" w:rsidR="009F2348" w:rsidRDefault="009F234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219E5AF" wp14:editId="19B3D9DC">
          <wp:simplePos x="0" y="0"/>
          <wp:positionH relativeFrom="margin">
            <wp:posOffset>2691082</wp:posOffset>
          </wp:positionH>
          <wp:positionV relativeFrom="page">
            <wp:posOffset>114300</wp:posOffset>
          </wp:positionV>
          <wp:extent cx="1505585" cy="1002030"/>
          <wp:effectExtent l="0" t="0" r="0" b="7620"/>
          <wp:wrapTight wrapText="bothSides">
            <wp:wrapPolygon edited="0">
              <wp:start x="0" y="0"/>
              <wp:lineTo x="0" y="21354"/>
              <wp:lineTo x="21318" y="21354"/>
              <wp:lineTo x="21318" y="0"/>
              <wp:lineTo x="0" y="0"/>
            </wp:wrapPolygon>
          </wp:wrapTight>
          <wp:docPr id="2" name="Picture 2" descr="DD Council Logo – a wavy DC flag with 3 red stars above 2 red block stripes, blue block letters DDC are to the right of the flag, under the flag and block letters is blue text that says DC Developmental Disabilities Counci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D Council Logo – a wavy DC flag with 3 red stars above 2 red block stripes, blue block letters DDC are to the right of the flag, under the flag and block letters is blue text that says DC Developmental Disabilities Council"/>
                  <pic:cNvPicPr preferRelativeResize="0"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447" b="23380"/>
                  <a:stretch/>
                </pic:blipFill>
                <pic:spPr bwMode="auto">
                  <a:xfrm>
                    <a:off x="0" y="0"/>
                    <a:ext cx="1505585" cy="10020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80CD0"/>
    <w:multiLevelType w:val="hybridMultilevel"/>
    <w:tmpl w:val="3294E6AE"/>
    <w:lvl w:ilvl="0" w:tplc="43987F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42856"/>
    <w:multiLevelType w:val="hybridMultilevel"/>
    <w:tmpl w:val="9AAC6006"/>
    <w:lvl w:ilvl="0" w:tplc="09A414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D4029"/>
    <w:multiLevelType w:val="hybridMultilevel"/>
    <w:tmpl w:val="D00E4CA4"/>
    <w:lvl w:ilvl="0" w:tplc="888AC0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C4ACE"/>
    <w:multiLevelType w:val="hybridMultilevel"/>
    <w:tmpl w:val="02DAB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847AD3"/>
    <w:multiLevelType w:val="hybridMultilevel"/>
    <w:tmpl w:val="52A4D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33B00"/>
    <w:multiLevelType w:val="hybridMultilevel"/>
    <w:tmpl w:val="C186A3D4"/>
    <w:lvl w:ilvl="0" w:tplc="3A4037CA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4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11"/>
  </w:num>
  <w:num w:numId="2" w16cid:durableId="1070074593">
    <w:abstractNumId w:val="1"/>
  </w:num>
  <w:num w:numId="3" w16cid:durableId="1445924418">
    <w:abstractNumId w:val="9"/>
  </w:num>
  <w:num w:numId="4" w16cid:durableId="2002268996">
    <w:abstractNumId w:val="14"/>
  </w:num>
  <w:num w:numId="5" w16cid:durableId="1200780072">
    <w:abstractNumId w:val="0"/>
  </w:num>
  <w:num w:numId="6" w16cid:durableId="1226794834">
    <w:abstractNumId w:val="12"/>
  </w:num>
  <w:num w:numId="7" w16cid:durableId="1317025912">
    <w:abstractNumId w:val="4"/>
  </w:num>
  <w:num w:numId="8" w16cid:durableId="87043822">
    <w:abstractNumId w:val="8"/>
  </w:num>
  <w:num w:numId="9" w16cid:durableId="1971280128">
    <w:abstractNumId w:val="5"/>
  </w:num>
  <w:num w:numId="10" w16cid:durableId="1361585688">
    <w:abstractNumId w:val="13"/>
  </w:num>
  <w:num w:numId="11" w16cid:durableId="2122796150">
    <w:abstractNumId w:val="3"/>
  </w:num>
  <w:num w:numId="12" w16cid:durableId="394739659">
    <w:abstractNumId w:val="2"/>
  </w:num>
  <w:num w:numId="13" w16cid:durableId="61560095">
    <w:abstractNumId w:val="6"/>
  </w:num>
  <w:num w:numId="14" w16cid:durableId="672339937">
    <w:abstractNumId w:val="7"/>
  </w:num>
  <w:num w:numId="15" w16cid:durableId="1329138846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40FA"/>
    <w:rsid w:val="000054C1"/>
    <w:rsid w:val="00006DFF"/>
    <w:rsid w:val="000076E0"/>
    <w:rsid w:val="0001006B"/>
    <w:rsid w:val="0001527D"/>
    <w:rsid w:val="00015658"/>
    <w:rsid w:val="00020783"/>
    <w:rsid w:val="0002166F"/>
    <w:rsid w:val="000232A1"/>
    <w:rsid w:val="000301A0"/>
    <w:rsid w:val="00037D54"/>
    <w:rsid w:val="00041C0E"/>
    <w:rsid w:val="000465D5"/>
    <w:rsid w:val="00047F13"/>
    <w:rsid w:val="0005227E"/>
    <w:rsid w:val="000524B7"/>
    <w:rsid w:val="00054C66"/>
    <w:rsid w:val="0005783E"/>
    <w:rsid w:val="00060A61"/>
    <w:rsid w:val="00061EA3"/>
    <w:rsid w:val="00062B93"/>
    <w:rsid w:val="00063BE6"/>
    <w:rsid w:val="00082783"/>
    <w:rsid w:val="00086857"/>
    <w:rsid w:val="0009177C"/>
    <w:rsid w:val="00092F04"/>
    <w:rsid w:val="000930B0"/>
    <w:rsid w:val="00093255"/>
    <w:rsid w:val="00094709"/>
    <w:rsid w:val="000A19EE"/>
    <w:rsid w:val="000A2002"/>
    <w:rsid w:val="000A33AC"/>
    <w:rsid w:val="000A38F5"/>
    <w:rsid w:val="000A4509"/>
    <w:rsid w:val="000B22D0"/>
    <w:rsid w:val="000B4D85"/>
    <w:rsid w:val="000C04B1"/>
    <w:rsid w:val="000C30A2"/>
    <w:rsid w:val="000D093D"/>
    <w:rsid w:val="000D0A23"/>
    <w:rsid w:val="000D246D"/>
    <w:rsid w:val="000D3054"/>
    <w:rsid w:val="000D4A4F"/>
    <w:rsid w:val="000D562B"/>
    <w:rsid w:val="000E45C7"/>
    <w:rsid w:val="000E736C"/>
    <w:rsid w:val="000F374E"/>
    <w:rsid w:val="000F442B"/>
    <w:rsid w:val="000F4F66"/>
    <w:rsid w:val="000F59DE"/>
    <w:rsid w:val="000F6D95"/>
    <w:rsid w:val="00100607"/>
    <w:rsid w:val="00100963"/>
    <w:rsid w:val="00105FDC"/>
    <w:rsid w:val="00111A28"/>
    <w:rsid w:val="00113104"/>
    <w:rsid w:val="00117D34"/>
    <w:rsid w:val="001215B0"/>
    <w:rsid w:val="00127384"/>
    <w:rsid w:val="001349CF"/>
    <w:rsid w:val="00135DDF"/>
    <w:rsid w:val="00136596"/>
    <w:rsid w:val="00140292"/>
    <w:rsid w:val="001437FE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87B5E"/>
    <w:rsid w:val="00191514"/>
    <w:rsid w:val="00191F26"/>
    <w:rsid w:val="0019225A"/>
    <w:rsid w:val="001938A9"/>
    <w:rsid w:val="0019394D"/>
    <w:rsid w:val="00193A94"/>
    <w:rsid w:val="00197138"/>
    <w:rsid w:val="001B0394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391"/>
    <w:rsid w:val="001E5772"/>
    <w:rsid w:val="001E75B9"/>
    <w:rsid w:val="001F0A0E"/>
    <w:rsid w:val="001F0B05"/>
    <w:rsid w:val="001F10C0"/>
    <w:rsid w:val="001F434A"/>
    <w:rsid w:val="001F56F6"/>
    <w:rsid w:val="001F6E21"/>
    <w:rsid w:val="00200CC6"/>
    <w:rsid w:val="00200E40"/>
    <w:rsid w:val="002045C5"/>
    <w:rsid w:val="002048C3"/>
    <w:rsid w:val="00206BA7"/>
    <w:rsid w:val="00213ED7"/>
    <w:rsid w:val="002208AE"/>
    <w:rsid w:val="00221DB2"/>
    <w:rsid w:val="00223F82"/>
    <w:rsid w:val="00225F0A"/>
    <w:rsid w:val="0022655F"/>
    <w:rsid w:val="00230317"/>
    <w:rsid w:val="00233FF7"/>
    <w:rsid w:val="00235134"/>
    <w:rsid w:val="0023747A"/>
    <w:rsid w:val="00243C39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30C5"/>
    <w:rsid w:val="0027471F"/>
    <w:rsid w:val="00276004"/>
    <w:rsid w:val="00280AE8"/>
    <w:rsid w:val="00280F9D"/>
    <w:rsid w:val="002911D8"/>
    <w:rsid w:val="002921D4"/>
    <w:rsid w:val="002953F1"/>
    <w:rsid w:val="002A0B77"/>
    <w:rsid w:val="002A4713"/>
    <w:rsid w:val="002A7103"/>
    <w:rsid w:val="002B400E"/>
    <w:rsid w:val="002B4768"/>
    <w:rsid w:val="002B6F10"/>
    <w:rsid w:val="002B794D"/>
    <w:rsid w:val="002B7BD3"/>
    <w:rsid w:val="002C23B8"/>
    <w:rsid w:val="002C2EA0"/>
    <w:rsid w:val="002C7C30"/>
    <w:rsid w:val="002D249E"/>
    <w:rsid w:val="002D3262"/>
    <w:rsid w:val="002D3EC9"/>
    <w:rsid w:val="002D53E0"/>
    <w:rsid w:val="002E205C"/>
    <w:rsid w:val="002E23B6"/>
    <w:rsid w:val="002E47E6"/>
    <w:rsid w:val="002E5B27"/>
    <w:rsid w:val="002E6603"/>
    <w:rsid w:val="002E7830"/>
    <w:rsid w:val="002F0594"/>
    <w:rsid w:val="002F0BD9"/>
    <w:rsid w:val="002F0F28"/>
    <w:rsid w:val="002F2C9A"/>
    <w:rsid w:val="0030001D"/>
    <w:rsid w:val="0030202A"/>
    <w:rsid w:val="003021C1"/>
    <w:rsid w:val="00302344"/>
    <w:rsid w:val="0030416B"/>
    <w:rsid w:val="0030436C"/>
    <w:rsid w:val="00304D90"/>
    <w:rsid w:val="00307E89"/>
    <w:rsid w:val="00312C3C"/>
    <w:rsid w:val="003134B4"/>
    <w:rsid w:val="003136CC"/>
    <w:rsid w:val="00321816"/>
    <w:rsid w:val="00323656"/>
    <w:rsid w:val="003252AB"/>
    <w:rsid w:val="00330E0D"/>
    <w:rsid w:val="00331AB0"/>
    <w:rsid w:val="00337896"/>
    <w:rsid w:val="00337EB9"/>
    <w:rsid w:val="003437CB"/>
    <w:rsid w:val="0034382F"/>
    <w:rsid w:val="00344715"/>
    <w:rsid w:val="0034537B"/>
    <w:rsid w:val="00345FB0"/>
    <w:rsid w:val="003467B1"/>
    <w:rsid w:val="00346F0D"/>
    <w:rsid w:val="00347F7E"/>
    <w:rsid w:val="00350738"/>
    <w:rsid w:val="0035218B"/>
    <w:rsid w:val="003609BA"/>
    <w:rsid w:val="00360ED0"/>
    <w:rsid w:val="00362666"/>
    <w:rsid w:val="00362CB3"/>
    <w:rsid w:val="003650C2"/>
    <w:rsid w:val="00370389"/>
    <w:rsid w:val="0037525B"/>
    <w:rsid w:val="003831BD"/>
    <w:rsid w:val="00387CA5"/>
    <w:rsid w:val="00390DAA"/>
    <w:rsid w:val="00394908"/>
    <w:rsid w:val="00395F9A"/>
    <w:rsid w:val="003A0AC3"/>
    <w:rsid w:val="003A2B14"/>
    <w:rsid w:val="003A2CFF"/>
    <w:rsid w:val="003A38E6"/>
    <w:rsid w:val="003A432D"/>
    <w:rsid w:val="003A5AC8"/>
    <w:rsid w:val="003A6854"/>
    <w:rsid w:val="003A7F0A"/>
    <w:rsid w:val="003B6437"/>
    <w:rsid w:val="003B6C48"/>
    <w:rsid w:val="003C10C9"/>
    <w:rsid w:val="003C3F40"/>
    <w:rsid w:val="003C416D"/>
    <w:rsid w:val="003C43EA"/>
    <w:rsid w:val="003C4C2D"/>
    <w:rsid w:val="003C5C85"/>
    <w:rsid w:val="003C5D7F"/>
    <w:rsid w:val="003C69B5"/>
    <w:rsid w:val="003C7AE3"/>
    <w:rsid w:val="003D1EFA"/>
    <w:rsid w:val="003D34EC"/>
    <w:rsid w:val="003D35CE"/>
    <w:rsid w:val="003E07BA"/>
    <w:rsid w:val="003E1D09"/>
    <w:rsid w:val="003E1EEE"/>
    <w:rsid w:val="003E2BDE"/>
    <w:rsid w:val="003E41AC"/>
    <w:rsid w:val="003F4BCA"/>
    <w:rsid w:val="003F5A80"/>
    <w:rsid w:val="003F5EF0"/>
    <w:rsid w:val="004040EC"/>
    <w:rsid w:val="00405C75"/>
    <w:rsid w:val="004123FF"/>
    <w:rsid w:val="004218B7"/>
    <w:rsid w:val="0042376B"/>
    <w:rsid w:val="00423BCE"/>
    <w:rsid w:val="0042555A"/>
    <w:rsid w:val="00425A49"/>
    <w:rsid w:val="004301D2"/>
    <w:rsid w:val="00432C56"/>
    <w:rsid w:val="00435F45"/>
    <w:rsid w:val="00437D33"/>
    <w:rsid w:val="00440D50"/>
    <w:rsid w:val="00443B68"/>
    <w:rsid w:val="00447C2E"/>
    <w:rsid w:val="0045031A"/>
    <w:rsid w:val="00454EC2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1CD2"/>
    <w:rsid w:val="004940B9"/>
    <w:rsid w:val="004950DD"/>
    <w:rsid w:val="00495569"/>
    <w:rsid w:val="00495AEA"/>
    <w:rsid w:val="00495F5D"/>
    <w:rsid w:val="004A296B"/>
    <w:rsid w:val="004A2CC7"/>
    <w:rsid w:val="004B1D85"/>
    <w:rsid w:val="004B246F"/>
    <w:rsid w:val="004B2E65"/>
    <w:rsid w:val="004B3177"/>
    <w:rsid w:val="004B36CC"/>
    <w:rsid w:val="004B473C"/>
    <w:rsid w:val="004B48DC"/>
    <w:rsid w:val="004B6AD4"/>
    <w:rsid w:val="004B7C2C"/>
    <w:rsid w:val="004B7E85"/>
    <w:rsid w:val="004C38D1"/>
    <w:rsid w:val="004C4479"/>
    <w:rsid w:val="004C5A20"/>
    <w:rsid w:val="004C7240"/>
    <w:rsid w:val="004C74A6"/>
    <w:rsid w:val="004D0480"/>
    <w:rsid w:val="004D4A53"/>
    <w:rsid w:val="004E029E"/>
    <w:rsid w:val="004E067B"/>
    <w:rsid w:val="004E1835"/>
    <w:rsid w:val="004E1B60"/>
    <w:rsid w:val="004E7E6F"/>
    <w:rsid w:val="004F2140"/>
    <w:rsid w:val="00500A20"/>
    <w:rsid w:val="00503DC2"/>
    <w:rsid w:val="00504CB3"/>
    <w:rsid w:val="00507910"/>
    <w:rsid w:val="00510FE9"/>
    <w:rsid w:val="005128AF"/>
    <w:rsid w:val="005142AA"/>
    <w:rsid w:val="00514D04"/>
    <w:rsid w:val="00516C0C"/>
    <w:rsid w:val="00521AD5"/>
    <w:rsid w:val="00526DBA"/>
    <w:rsid w:val="00527097"/>
    <w:rsid w:val="00531F75"/>
    <w:rsid w:val="00537B40"/>
    <w:rsid w:val="00540680"/>
    <w:rsid w:val="00540B36"/>
    <w:rsid w:val="0054109C"/>
    <w:rsid w:val="00543EAD"/>
    <w:rsid w:val="00545F9C"/>
    <w:rsid w:val="00546DFA"/>
    <w:rsid w:val="005475AB"/>
    <w:rsid w:val="005500F4"/>
    <w:rsid w:val="00560259"/>
    <w:rsid w:val="005611E0"/>
    <w:rsid w:val="0056187A"/>
    <w:rsid w:val="0056404F"/>
    <w:rsid w:val="00564111"/>
    <w:rsid w:val="005646BC"/>
    <w:rsid w:val="005657EB"/>
    <w:rsid w:val="0056782A"/>
    <w:rsid w:val="00574CD7"/>
    <w:rsid w:val="005763B6"/>
    <w:rsid w:val="005778C9"/>
    <w:rsid w:val="00580184"/>
    <w:rsid w:val="0058206D"/>
    <w:rsid w:val="00582BDF"/>
    <w:rsid w:val="00584F23"/>
    <w:rsid w:val="005852DF"/>
    <w:rsid w:val="005860D8"/>
    <w:rsid w:val="00586775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34A1"/>
    <w:rsid w:val="005E3C1E"/>
    <w:rsid w:val="005E4D14"/>
    <w:rsid w:val="005E6F27"/>
    <w:rsid w:val="005F22F5"/>
    <w:rsid w:val="005F2CEC"/>
    <w:rsid w:val="005F3529"/>
    <w:rsid w:val="005F4F98"/>
    <w:rsid w:val="005F6FEA"/>
    <w:rsid w:val="00600EBF"/>
    <w:rsid w:val="006021A8"/>
    <w:rsid w:val="0060243C"/>
    <w:rsid w:val="00604391"/>
    <w:rsid w:val="00605500"/>
    <w:rsid w:val="006071A9"/>
    <w:rsid w:val="00607BD9"/>
    <w:rsid w:val="00610B8A"/>
    <w:rsid w:val="00610CBF"/>
    <w:rsid w:val="00612C59"/>
    <w:rsid w:val="00613118"/>
    <w:rsid w:val="00616F12"/>
    <w:rsid w:val="0061727C"/>
    <w:rsid w:val="0061773B"/>
    <w:rsid w:val="00624861"/>
    <w:rsid w:val="006250D5"/>
    <w:rsid w:val="00633DB8"/>
    <w:rsid w:val="00636C44"/>
    <w:rsid w:val="00641249"/>
    <w:rsid w:val="006443C8"/>
    <w:rsid w:val="00645307"/>
    <w:rsid w:val="006454B3"/>
    <w:rsid w:val="0064668C"/>
    <w:rsid w:val="00650E80"/>
    <w:rsid w:val="00651594"/>
    <w:rsid w:val="00653379"/>
    <w:rsid w:val="00654AD4"/>
    <w:rsid w:val="00656825"/>
    <w:rsid w:val="00657799"/>
    <w:rsid w:val="00662306"/>
    <w:rsid w:val="00662DDC"/>
    <w:rsid w:val="00666E91"/>
    <w:rsid w:val="00670E8A"/>
    <w:rsid w:val="006719EC"/>
    <w:rsid w:val="00673C21"/>
    <w:rsid w:val="006767AA"/>
    <w:rsid w:val="0068139D"/>
    <w:rsid w:val="00685346"/>
    <w:rsid w:val="00695475"/>
    <w:rsid w:val="006968CD"/>
    <w:rsid w:val="00697A0C"/>
    <w:rsid w:val="00697C3F"/>
    <w:rsid w:val="006A1C22"/>
    <w:rsid w:val="006A2F59"/>
    <w:rsid w:val="006A4FA0"/>
    <w:rsid w:val="006B088C"/>
    <w:rsid w:val="006B15C0"/>
    <w:rsid w:val="006B3964"/>
    <w:rsid w:val="006B3D73"/>
    <w:rsid w:val="006B4101"/>
    <w:rsid w:val="006B6887"/>
    <w:rsid w:val="006C0CA1"/>
    <w:rsid w:val="006C17DC"/>
    <w:rsid w:val="006C17E9"/>
    <w:rsid w:val="006C38E1"/>
    <w:rsid w:val="006C446A"/>
    <w:rsid w:val="006C478D"/>
    <w:rsid w:val="006D1186"/>
    <w:rsid w:val="006D1605"/>
    <w:rsid w:val="006D219B"/>
    <w:rsid w:val="006D3B90"/>
    <w:rsid w:val="006D749E"/>
    <w:rsid w:val="006E09D4"/>
    <w:rsid w:val="006E2377"/>
    <w:rsid w:val="006E60E3"/>
    <w:rsid w:val="006F0E27"/>
    <w:rsid w:val="00700E4A"/>
    <w:rsid w:val="00704DB5"/>
    <w:rsid w:val="00705EE0"/>
    <w:rsid w:val="00711063"/>
    <w:rsid w:val="00711D63"/>
    <w:rsid w:val="00714819"/>
    <w:rsid w:val="00720EDE"/>
    <w:rsid w:val="00722E7D"/>
    <w:rsid w:val="00724DC1"/>
    <w:rsid w:val="00724EAB"/>
    <w:rsid w:val="00724F64"/>
    <w:rsid w:val="00725316"/>
    <w:rsid w:val="00725F23"/>
    <w:rsid w:val="00726282"/>
    <w:rsid w:val="007273CA"/>
    <w:rsid w:val="007304DA"/>
    <w:rsid w:val="007325C2"/>
    <w:rsid w:val="00733155"/>
    <w:rsid w:val="00741ED5"/>
    <w:rsid w:val="00742256"/>
    <w:rsid w:val="007441A8"/>
    <w:rsid w:val="00745657"/>
    <w:rsid w:val="00746C2F"/>
    <w:rsid w:val="0074772B"/>
    <w:rsid w:val="00751A4E"/>
    <w:rsid w:val="00757BBE"/>
    <w:rsid w:val="007670ED"/>
    <w:rsid w:val="0077034D"/>
    <w:rsid w:val="00782994"/>
    <w:rsid w:val="0078376A"/>
    <w:rsid w:val="00784C7C"/>
    <w:rsid w:val="007929A1"/>
    <w:rsid w:val="00795B99"/>
    <w:rsid w:val="0079660F"/>
    <w:rsid w:val="00797689"/>
    <w:rsid w:val="00797B32"/>
    <w:rsid w:val="007A0374"/>
    <w:rsid w:val="007A5F33"/>
    <w:rsid w:val="007A77C1"/>
    <w:rsid w:val="007B050B"/>
    <w:rsid w:val="007B0B43"/>
    <w:rsid w:val="007B11AE"/>
    <w:rsid w:val="007B11CB"/>
    <w:rsid w:val="007B150F"/>
    <w:rsid w:val="007B3DC9"/>
    <w:rsid w:val="007B6D2D"/>
    <w:rsid w:val="007B6FAA"/>
    <w:rsid w:val="007C297C"/>
    <w:rsid w:val="007C6DAB"/>
    <w:rsid w:val="007D01F7"/>
    <w:rsid w:val="007D11C6"/>
    <w:rsid w:val="007D4289"/>
    <w:rsid w:val="007D4E32"/>
    <w:rsid w:val="007D7A7B"/>
    <w:rsid w:val="007D7BCB"/>
    <w:rsid w:val="007E7195"/>
    <w:rsid w:val="007F03CE"/>
    <w:rsid w:val="007F1592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2624"/>
    <w:rsid w:val="00832D48"/>
    <w:rsid w:val="00832F7F"/>
    <w:rsid w:val="00833AF5"/>
    <w:rsid w:val="00837689"/>
    <w:rsid w:val="00841E6A"/>
    <w:rsid w:val="0084658A"/>
    <w:rsid w:val="00846AFB"/>
    <w:rsid w:val="008522CE"/>
    <w:rsid w:val="00852DAB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23A0"/>
    <w:rsid w:val="00883BDC"/>
    <w:rsid w:val="00885E78"/>
    <w:rsid w:val="00891758"/>
    <w:rsid w:val="008936BA"/>
    <w:rsid w:val="00893D7C"/>
    <w:rsid w:val="00895391"/>
    <w:rsid w:val="008960A3"/>
    <w:rsid w:val="00897D0B"/>
    <w:rsid w:val="00897DC7"/>
    <w:rsid w:val="008A0487"/>
    <w:rsid w:val="008A13A2"/>
    <w:rsid w:val="008A2913"/>
    <w:rsid w:val="008A29E8"/>
    <w:rsid w:val="008A4650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1781"/>
    <w:rsid w:val="008D1F4D"/>
    <w:rsid w:val="008D319E"/>
    <w:rsid w:val="008D322A"/>
    <w:rsid w:val="008D6589"/>
    <w:rsid w:val="008D6B22"/>
    <w:rsid w:val="008E12BC"/>
    <w:rsid w:val="008E4565"/>
    <w:rsid w:val="008E56B5"/>
    <w:rsid w:val="008E6416"/>
    <w:rsid w:val="008F3D08"/>
    <w:rsid w:val="008F5762"/>
    <w:rsid w:val="008F59D3"/>
    <w:rsid w:val="008F69BA"/>
    <w:rsid w:val="008F7547"/>
    <w:rsid w:val="00902A9E"/>
    <w:rsid w:val="009046A0"/>
    <w:rsid w:val="009102F8"/>
    <w:rsid w:val="00911B95"/>
    <w:rsid w:val="009147A9"/>
    <w:rsid w:val="009162A1"/>
    <w:rsid w:val="00916683"/>
    <w:rsid w:val="00920341"/>
    <w:rsid w:val="00921D33"/>
    <w:rsid w:val="0092268F"/>
    <w:rsid w:val="00923E5E"/>
    <w:rsid w:val="00926ADC"/>
    <w:rsid w:val="00927C8C"/>
    <w:rsid w:val="00930A6E"/>
    <w:rsid w:val="00932786"/>
    <w:rsid w:val="00934467"/>
    <w:rsid w:val="009346B5"/>
    <w:rsid w:val="00936803"/>
    <w:rsid w:val="00937603"/>
    <w:rsid w:val="00941124"/>
    <w:rsid w:val="0095559F"/>
    <w:rsid w:val="00956150"/>
    <w:rsid w:val="009601ED"/>
    <w:rsid w:val="00961618"/>
    <w:rsid w:val="0096250D"/>
    <w:rsid w:val="009649FB"/>
    <w:rsid w:val="009662EB"/>
    <w:rsid w:val="009677D6"/>
    <w:rsid w:val="00970A0C"/>
    <w:rsid w:val="00971D26"/>
    <w:rsid w:val="00974166"/>
    <w:rsid w:val="00975D45"/>
    <w:rsid w:val="00976BC5"/>
    <w:rsid w:val="00980C0A"/>
    <w:rsid w:val="009822A8"/>
    <w:rsid w:val="00985907"/>
    <w:rsid w:val="009859CD"/>
    <w:rsid w:val="00985BAE"/>
    <w:rsid w:val="009911B4"/>
    <w:rsid w:val="009916C7"/>
    <w:rsid w:val="00991F7B"/>
    <w:rsid w:val="00993FE8"/>
    <w:rsid w:val="00995AAD"/>
    <w:rsid w:val="00996E42"/>
    <w:rsid w:val="009A24DD"/>
    <w:rsid w:val="009A5448"/>
    <w:rsid w:val="009B2401"/>
    <w:rsid w:val="009B4FA7"/>
    <w:rsid w:val="009B7283"/>
    <w:rsid w:val="009B748A"/>
    <w:rsid w:val="009C023B"/>
    <w:rsid w:val="009C0785"/>
    <w:rsid w:val="009C0EAF"/>
    <w:rsid w:val="009C277A"/>
    <w:rsid w:val="009C65D7"/>
    <w:rsid w:val="009C7CA8"/>
    <w:rsid w:val="009D1C57"/>
    <w:rsid w:val="009D38D4"/>
    <w:rsid w:val="009D4911"/>
    <w:rsid w:val="009D49AE"/>
    <w:rsid w:val="009D6BBB"/>
    <w:rsid w:val="009E2175"/>
    <w:rsid w:val="009E32AF"/>
    <w:rsid w:val="009E3428"/>
    <w:rsid w:val="009F1B88"/>
    <w:rsid w:val="009F2348"/>
    <w:rsid w:val="009F37CE"/>
    <w:rsid w:val="009F3FC2"/>
    <w:rsid w:val="009F664B"/>
    <w:rsid w:val="009F6DA0"/>
    <w:rsid w:val="00A010AE"/>
    <w:rsid w:val="00A059F1"/>
    <w:rsid w:val="00A1411D"/>
    <w:rsid w:val="00A147AA"/>
    <w:rsid w:val="00A1542E"/>
    <w:rsid w:val="00A170FE"/>
    <w:rsid w:val="00A247BE"/>
    <w:rsid w:val="00A26A12"/>
    <w:rsid w:val="00A276FB"/>
    <w:rsid w:val="00A30396"/>
    <w:rsid w:val="00A32F45"/>
    <w:rsid w:val="00A33D7D"/>
    <w:rsid w:val="00A35213"/>
    <w:rsid w:val="00A37C5A"/>
    <w:rsid w:val="00A4131F"/>
    <w:rsid w:val="00A42A9A"/>
    <w:rsid w:val="00A43406"/>
    <w:rsid w:val="00A43599"/>
    <w:rsid w:val="00A43786"/>
    <w:rsid w:val="00A43B7F"/>
    <w:rsid w:val="00A52003"/>
    <w:rsid w:val="00A53599"/>
    <w:rsid w:val="00A55E03"/>
    <w:rsid w:val="00A56CCB"/>
    <w:rsid w:val="00A662C4"/>
    <w:rsid w:val="00A6635E"/>
    <w:rsid w:val="00A66661"/>
    <w:rsid w:val="00A66E98"/>
    <w:rsid w:val="00A672B2"/>
    <w:rsid w:val="00A74BC6"/>
    <w:rsid w:val="00A762E1"/>
    <w:rsid w:val="00A76398"/>
    <w:rsid w:val="00A812A1"/>
    <w:rsid w:val="00A81961"/>
    <w:rsid w:val="00A84D14"/>
    <w:rsid w:val="00A863E4"/>
    <w:rsid w:val="00A86E6C"/>
    <w:rsid w:val="00A90303"/>
    <w:rsid w:val="00A92A28"/>
    <w:rsid w:val="00A95AAB"/>
    <w:rsid w:val="00AA0337"/>
    <w:rsid w:val="00AA0D50"/>
    <w:rsid w:val="00AA0D6E"/>
    <w:rsid w:val="00AA13C7"/>
    <w:rsid w:val="00AA5F6E"/>
    <w:rsid w:val="00AA7991"/>
    <w:rsid w:val="00AB1AA0"/>
    <w:rsid w:val="00AB23DA"/>
    <w:rsid w:val="00AB45ED"/>
    <w:rsid w:val="00AC0BBB"/>
    <w:rsid w:val="00AC1630"/>
    <w:rsid w:val="00AC641E"/>
    <w:rsid w:val="00AD007D"/>
    <w:rsid w:val="00AD018D"/>
    <w:rsid w:val="00AD1C36"/>
    <w:rsid w:val="00AD2458"/>
    <w:rsid w:val="00AD34C2"/>
    <w:rsid w:val="00AD5166"/>
    <w:rsid w:val="00AE04D9"/>
    <w:rsid w:val="00AE1942"/>
    <w:rsid w:val="00AE4171"/>
    <w:rsid w:val="00AE4539"/>
    <w:rsid w:val="00AE5E03"/>
    <w:rsid w:val="00AF054E"/>
    <w:rsid w:val="00AF314F"/>
    <w:rsid w:val="00AF39C0"/>
    <w:rsid w:val="00B025D4"/>
    <w:rsid w:val="00B043B8"/>
    <w:rsid w:val="00B05C1C"/>
    <w:rsid w:val="00B10BB0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1226"/>
    <w:rsid w:val="00B42895"/>
    <w:rsid w:val="00B45893"/>
    <w:rsid w:val="00B46123"/>
    <w:rsid w:val="00B50E25"/>
    <w:rsid w:val="00B55FBE"/>
    <w:rsid w:val="00B64320"/>
    <w:rsid w:val="00B64B04"/>
    <w:rsid w:val="00B667D3"/>
    <w:rsid w:val="00B70528"/>
    <w:rsid w:val="00B72BE6"/>
    <w:rsid w:val="00B734D0"/>
    <w:rsid w:val="00B748F4"/>
    <w:rsid w:val="00B76730"/>
    <w:rsid w:val="00B80A82"/>
    <w:rsid w:val="00B83005"/>
    <w:rsid w:val="00B86013"/>
    <w:rsid w:val="00B90054"/>
    <w:rsid w:val="00B92A55"/>
    <w:rsid w:val="00B946EC"/>
    <w:rsid w:val="00B94D18"/>
    <w:rsid w:val="00B96ABC"/>
    <w:rsid w:val="00B970A6"/>
    <w:rsid w:val="00BA5787"/>
    <w:rsid w:val="00BA5F99"/>
    <w:rsid w:val="00BB1D8A"/>
    <w:rsid w:val="00BB4048"/>
    <w:rsid w:val="00BB5770"/>
    <w:rsid w:val="00BC099F"/>
    <w:rsid w:val="00BC3858"/>
    <w:rsid w:val="00BC4399"/>
    <w:rsid w:val="00BC5FA6"/>
    <w:rsid w:val="00BC68A9"/>
    <w:rsid w:val="00BD02B8"/>
    <w:rsid w:val="00BD545C"/>
    <w:rsid w:val="00BD57E6"/>
    <w:rsid w:val="00BE15FB"/>
    <w:rsid w:val="00BE1D97"/>
    <w:rsid w:val="00BE2FC2"/>
    <w:rsid w:val="00BE37C3"/>
    <w:rsid w:val="00BE43AC"/>
    <w:rsid w:val="00BE5A22"/>
    <w:rsid w:val="00BF00CC"/>
    <w:rsid w:val="00BF0D10"/>
    <w:rsid w:val="00BF3283"/>
    <w:rsid w:val="00BF76AA"/>
    <w:rsid w:val="00C01E22"/>
    <w:rsid w:val="00C031CA"/>
    <w:rsid w:val="00C03B5F"/>
    <w:rsid w:val="00C03D26"/>
    <w:rsid w:val="00C0638E"/>
    <w:rsid w:val="00C06586"/>
    <w:rsid w:val="00C07857"/>
    <w:rsid w:val="00C0786A"/>
    <w:rsid w:val="00C112C2"/>
    <w:rsid w:val="00C127AF"/>
    <w:rsid w:val="00C132D6"/>
    <w:rsid w:val="00C135BD"/>
    <w:rsid w:val="00C14D3A"/>
    <w:rsid w:val="00C17670"/>
    <w:rsid w:val="00C2009A"/>
    <w:rsid w:val="00C200B7"/>
    <w:rsid w:val="00C22FD0"/>
    <w:rsid w:val="00C234E1"/>
    <w:rsid w:val="00C24090"/>
    <w:rsid w:val="00C24152"/>
    <w:rsid w:val="00C276AD"/>
    <w:rsid w:val="00C3243F"/>
    <w:rsid w:val="00C347E0"/>
    <w:rsid w:val="00C35225"/>
    <w:rsid w:val="00C4003A"/>
    <w:rsid w:val="00C40C4F"/>
    <w:rsid w:val="00C44375"/>
    <w:rsid w:val="00C47188"/>
    <w:rsid w:val="00C50B96"/>
    <w:rsid w:val="00C5110E"/>
    <w:rsid w:val="00C54280"/>
    <w:rsid w:val="00C545C5"/>
    <w:rsid w:val="00C556E1"/>
    <w:rsid w:val="00C55FE4"/>
    <w:rsid w:val="00C57323"/>
    <w:rsid w:val="00C606BD"/>
    <w:rsid w:val="00C617A3"/>
    <w:rsid w:val="00C64AF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310B"/>
    <w:rsid w:val="00C86431"/>
    <w:rsid w:val="00C8686C"/>
    <w:rsid w:val="00C877DA"/>
    <w:rsid w:val="00C943AA"/>
    <w:rsid w:val="00C94418"/>
    <w:rsid w:val="00C94E85"/>
    <w:rsid w:val="00C95DAF"/>
    <w:rsid w:val="00C96A17"/>
    <w:rsid w:val="00C97517"/>
    <w:rsid w:val="00CA0EB9"/>
    <w:rsid w:val="00CA1D1C"/>
    <w:rsid w:val="00CA239B"/>
    <w:rsid w:val="00CA3477"/>
    <w:rsid w:val="00CA3D99"/>
    <w:rsid w:val="00CA4D06"/>
    <w:rsid w:val="00CA74F1"/>
    <w:rsid w:val="00CB4CC3"/>
    <w:rsid w:val="00CB6E0D"/>
    <w:rsid w:val="00CC02D9"/>
    <w:rsid w:val="00CC1D21"/>
    <w:rsid w:val="00CC2AA0"/>
    <w:rsid w:val="00CC385A"/>
    <w:rsid w:val="00CC4811"/>
    <w:rsid w:val="00CC5353"/>
    <w:rsid w:val="00CC7A85"/>
    <w:rsid w:val="00CD2F5C"/>
    <w:rsid w:val="00CD3483"/>
    <w:rsid w:val="00CD36B1"/>
    <w:rsid w:val="00CE0499"/>
    <w:rsid w:val="00CE0F67"/>
    <w:rsid w:val="00CE2BE6"/>
    <w:rsid w:val="00CF1459"/>
    <w:rsid w:val="00CF3E33"/>
    <w:rsid w:val="00CF4BFB"/>
    <w:rsid w:val="00CF63E4"/>
    <w:rsid w:val="00D0259D"/>
    <w:rsid w:val="00D057F9"/>
    <w:rsid w:val="00D05836"/>
    <w:rsid w:val="00D105B9"/>
    <w:rsid w:val="00D10E7F"/>
    <w:rsid w:val="00D13F1D"/>
    <w:rsid w:val="00D15C9C"/>
    <w:rsid w:val="00D228FF"/>
    <w:rsid w:val="00D22C8A"/>
    <w:rsid w:val="00D24E0B"/>
    <w:rsid w:val="00D27666"/>
    <w:rsid w:val="00D277F7"/>
    <w:rsid w:val="00D278D6"/>
    <w:rsid w:val="00D3149F"/>
    <w:rsid w:val="00D33D3B"/>
    <w:rsid w:val="00D36AD4"/>
    <w:rsid w:val="00D36ADA"/>
    <w:rsid w:val="00D45F93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106E"/>
    <w:rsid w:val="00D93E8B"/>
    <w:rsid w:val="00D9405B"/>
    <w:rsid w:val="00D94AEF"/>
    <w:rsid w:val="00D95860"/>
    <w:rsid w:val="00D9595E"/>
    <w:rsid w:val="00D9692D"/>
    <w:rsid w:val="00D97AF5"/>
    <w:rsid w:val="00DA51B8"/>
    <w:rsid w:val="00DB221E"/>
    <w:rsid w:val="00DB5254"/>
    <w:rsid w:val="00DB7070"/>
    <w:rsid w:val="00DB75BA"/>
    <w:rsid w:val="00DC49DF"/>
    <w:rsid w:val="00DC4C1C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60E6"/>
    <w:rsid w:val="00DE6E3C"/>
    <w:rsid w:val="00DE75A5"/>
    <w:rsid w:val="00DF386E"/>
    <w:rsid w:val="00DF416D"/>
    <w:rsid w:val="00DF4667"/>
    <w:rsid w:val="00DF4A5F"/>
    <w:rsid w:val="00DF6FD8"/>
    <w:rsid w:val="00DF76F5"/>
    <w:rsid w:val="00E019C2"/>
    <w:rsid w:val="00E01E93"/>
    <w:rsid w:val="00E0522D"/>
    <w:rsid w:val="00E067BD"/>
    <w:rsid w:val="00E10646"/>
    <w:rsid w:val="00E12432"/>
    <w:rsid w:val="00E151B4"/>
    <w:rsid w:val="00E2031A"/>
    <w:rsid w:val="00E2056A"/>
    <w:rsid w:val="00E24153"/>
    <w:rsid w:val="00E24D02"/>
    <w:rsid w:val="00E26F07"/>
    <w:rsid w:val="00E270E6"/>
    <w:rsid w:val="00E3568B"/>
    <w:rsid w:val="00E41D07"/>
    <w:rsid w:val="00E4206F"/>
    <w:rsid w:val="00E42FDA"/>
    <w:rsid w:val="00E43F7F"/>
    <w:rsid w:val="00E47E1B"/>
    <w:rsid w:val="00E51A85"/>
    <w:rsid w:val="00E51D7A"/>
    <w:rsid w:val="00E5228F"/>
    <w:rsid w:val="00E53ACD"/>
    <w:rsid w:val="00E556C3"/>
    <w:rsid w:val="00E5725D"/>
    <w:rsid w:val="00E57B2E"/>
    <w:rsid w:val="00E61A64"/>
    <w:rsid w:val="00E63E71"/>
    <w:rsid w:val="00E64443"/>
    <w:rsid w:val="00E64CD0"/>
    <w:rsid w:val="00E64F7C"/>
    <w:rsid w:val="00E66FB9"/>
    <w:rsid w:val="00E6745A"/>
    <w:rsid w:val="00E77BD8"/>
    <w:rsid w:val="00E81884"/>
    <w:rsid w:val="00E81B51"/>
    <w:rsid w:val="00E92255"/>
    <w:rsid w:val="00E930CD"/>
    <w:rsid w:val="00E949D2"/>
    <w:rsid w:val="00E952AE"/>
    <w:rsid w:val="00EA0F7E"/>
    <w:rsid w:val="00EA1022"/>
    <w:rsid w:val="00EA5E6E"/>
    <w:rsid w:val="00EB0E9C"/>
    <w:rsid w:val="00EB2AAA"/>
    <w:rsid w:val="00EC1E06"/>
    <w:rsid w:val="00EC22D1"/>
    <w:rsid w:val="00EC2C74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EE4E90"/>
    <w:rsid w:val="00EF0383"/>
    <w:rsid w:val="00EF4863"/>
    <w:rsid w:val="00EF742F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00E"/>
    <w:rsid w:val="00F53488"/>
    <w:rsid w:val="00F606A6"/>
    <w:rsid w:val="00F61B1A"/>
    <w:rsid w:val="00F62E5E"/>
    <w:rsid w:val="00F633F0"/>
    <w:rsid w:val="00F635A7"/>
    <w:rsid w:val="00F65525"/>
    <w:rsid w:val="00F660B5"/>
    <w:rsid w:val="00F66233"/>
    <w:rsid w:val="00F713FD"/>
    <w:rsid w:val="00F74505"/>
    <w:rsid w:val="00F74F32"/>
    <w:rsid w:val="00F76C71"/>
    <w:rsid w:val="00F8453A"/>
    <w:rsid w:val="00F87546"/>
    <w:rsid w:val="00F90D8C"/>
    <w:rsid w:val="00F92454"/>
    <w:rsid w:val="00F939BF"/>
    <w:rsid w:val="00F94578"/>
    <w:rsid w:val="00F94F90"/>
    <w:rsid w:val="00F9506C"/>
    <w:rsid w:val="00F962B8"/>
    <w:rsid w:val="00FA2ED1"/>
    <w:rsid w:val="00FA5213"/>
    <w:rsid w:val="00FA5AD0"/>
    <w:rsid w:val="00FB7720"/>
    <w:rsid w:val="00FD29BC"/>
    <w:rsid w:val="00FD3675"/>
    <w:rsid w:val="00FD56F7"/>
    <w:rsid w:val="00FE746A"/>
    <w:rsid w:val="00FE759E"/>
    <w:rsid w:val="00FF2FB0"/>
    <w:rsid w:val="00FF4C96"/>
    <w:rsid w:val="00FF543A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68C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68CD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CF63E4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6web.zoom.us/meeting/register/tZ0kdOyvqTwqHt3uA__fFqtUkix1KiCPMt6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8222BDA10F4442B8369A6149314FF7" ma:contentTypeVersion="16" ma:contentTypeDescription="Crear nuevo documento." ma:contentTypeScope="" ma:versionID="179d8a7a290efe560d258b5aa3d8244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89780f4356e7bb28a0a972e2ffe4b9ae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3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A82541-0C7D-4E9A-A0B1-263360531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1</Words>
  <Characters>3829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Simon, Claire (EOM)</cp:lastModifiedBy>
  <cp:revision>2</cp:revision>
  <cp:lastPrinted>2023-09-21T18:01:00Z</cp:lastPrinted>
  <dcterms:created xsi:type="dcterms:W3CDTF">2024-03-19T19:50:00Z</dcterms:created>
  <dcterms:modified xsi:type="dcterms:W3CDTF">2024-03-19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